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2A9A" w:rsidRPr="00AB7C06" w:rsidRDefault="00CE2A9A" w:rsidP="00CE2A9A">
      <w:pPr>
        <w:spacing w:line="200" w:lineRule="exact"/>
        <w:jc w:val="center"/>
        <w:rPr>
          <w:rFonts w:ascii="Times New Roman" w:eastAsia="Times New Roman" w:hAnsi="Times New Roman" w:cs="Times New Roman"/>
          <w:sz w:val="24"/>
        </w:rPr>
      </w:pPr>
      <w:bookmarkStart w:id="0" w:name="_GoBack"/>
      <w:bookmarkEnd w:id="0"/>
    </w:p>
    <w:p w:rsidR="00304E45" w:rsidRDefault="00B22AB5" w:rsidP="00B22AB5">
      <w:pPr>
        <w:spacing w:line="0" w:lineRule="atLeast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      </w:t>
      </w:r>
    </w:p>
    <w:p w:rsidR="00304E45" w:rsidRDefault="00304E45" w:rsidP="00B22AB5">
      <w:pPr>
        <w:spacing w:line="0" w:lineRule="atLeast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304E45" w:rsidRDefault="00304E45" w:rsidP="00B22AB5">
      <w:pPr>
        <w:spacing w:line="0" w:lineRule="atLeast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B22AB5" w:rsidRDefault="00304E45" w:rsidP="00B22AB5">
      <w:pPr>
        <w:spacing w:line="0" w:lineRule="atLeast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ab/>
      </w:r>
      <w:r w:rsidR="00B22AB5">
        <w:rPr>
          <w:rFonts w:ascii="Times New Roman" w:eastAsia="Times New Roman" w:hAnsi="Times New Roman" w:cs="Times New Roman"/>
          <w:b/>
          <w:sz w:val="36"/>
          <w:szCs w:val="36"/>
        </w:rPr>
        <w:t xml:space="preserve">  M. S. Ramaiah Institute of Technology </w:t>
      </w:r>
    </w:p>
    <w:p w:rsidR="00B22AB5" w:rsidRPr="00B22AB5" w:rsidRDefault="00B22AB5" w:rsidP="00B22AB5">
      <w:pPr>
        <w:spacing w:line="0" w:lineRule="atLeast"/>
        <w:rPr>
          <w:rFonts w:ascii="Times New Roman" w:eastAsia="Arial" w:hAnsi="Times New Roman" w:cs="Times New Roman"/>
          <w:b/>
          <w:sz w:val="36"/>
          <w:szCs w:val="36"/>
        </w:rPr>
      </w:pPr>
      <w:r>
        <w:rPr>
          <w:rFonts w:ascii="Times New Roman" w:eastAsia="Arial" w:hAnsi="Times New Roman" w:cs="Times New Roman"/>
          <w:b/>
          <w:noProof/>
          <w:sz w:val="36"/>
          <w:szCs w:val="36"/>
        </w:rPr>
        <w:drawing>
          <wp:anchor distT="0" distB="0" distL="114300" distR="114300" simplePos="0" relativeHeight="251663360" behindDoc="1" locked="0" layoutInCell="0" allowOverlap="1">
            <wp:simplePos x="0" y="0"/>
            <wp:positionH relativeFrom="column">
              <wp:posOffset>1542415</wp:posOffset>
            </wp:positionH>
            <wp:positionV relativeFrom="paragraph">
              <wp:posOffset>205105</wp:posOffset>
            </wp:positionV>
            <wp:extent cx="1490345" cy="1966595"/>
            <wp:effectExtent l="1905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345" cy="1966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E2A9A" w:rsidRPr="00AB7C06" w:rsidRDefault="00CE2A9A" w:rsidP="00B22AB5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center"/>
        <w:rPr>
          <w:rFonts w:ascii="Times New Roman" w:eastAsia="Times New Roman" w:hAnsi="Times New Roman" w:cs="Times New Roman"/>
          <w:sz w:val="24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B22AB5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AB7C06" w:rsidRPr="00AB7C06" w:rsidRDefault="00B22AB5" w:rsidP="00AB7C06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epartment of Computer Science &amp; Engg.</w:t>
      </w:r>
    </w:p>
    <w:p w:rsidR="00CE2A9A" w:rsidRPr="00AB7C06" w:rsidRDefault="00CE2A9A" w:rsidP="00CE2A9A">
      <w:pPr>
        <w:spacing w:line="239" w:lineRule="auto"/>
        <w:ind w:left="720"/>
        <w:jc w:val="center"/>
        <w:rPr>
          <w:rFonts w:ascii="Times New Roman" w:eastAsia="Times New Roman" w:hAnsi="Times New Roman" w:cs="Times New Roman"/>
          <w:sz w:val="34"/>
        </w:rPr>
      </w:pPr>
    </w:p>
    <w:p w:rsidR="00CE2A9A" w:rsidRPr="00AB7C06" w:rsidRDefault="00CE2A9A" w:rsidP="00CE2A9A">
      <w:pPr>
        <w:spacing w:line="102" w:lineRule="exact"/>
        <w:jc w:val="center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B22AB5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9"/>
        </w:rPr>
      </w:pPr>
      <w:r>
        <w:rPr>
          <w:rFonts w:ascii="Times New Roman" w:eastAsia="Arial" w:hAnsi="Times New Roman" w:cs="Times New Roman"/>
          <w:sz w:val="29"/>
        </w:rPr>
        <w:t>Assignment/Project Report submitted for the subject Artificial Intelligence – CSPE16</w:t>
      </w:r>
    </w:p>
    <w:p w:rsidR="00CE2A9A" w:rsidRDefault="00CE2A9A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</w:p>
    <w:p w:rsidR="00B22AB5" w:rsidRDefault="00B22AB5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  <w:r>
        <w:rPr>
          <w:rFonts w:ascii="Times New Roman" w:eastAsia="Arial" w:hAnsi="Times New Roman" w:cs="Times New Roman"/>
          <w:sz w:val="24"/>
        </w:rPr>
        <w:t>Semester: VI</w:t>
      </w:r>
    </w:p>
    <w:p w:rsidR="00B22AB5" w:rsidRDefault="00B22AB5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</w:p>
    <w:p w:rsidR="00B22AB5" w:rsidRPr="00AB7C06" w:rsidRDefault="00B22AB5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  <w:r>
        <w:rPr>
          <w:rFonts w:ascii="Times New Roman" w:eastAsia="Arial" w:hAnsi="Times New Roman" w:cs="Times New Roman"/>
          <w:sz w:val="24"/>
        </w:rPr>
        <w:t>Submitted By</w:t>
      </w:r>
    </w:p>
    <w:p w:rsidR="000A52F6" w:rsidRDefault="000A52F6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9"/>
        </w:rPr>
      </w:pPr>
    </w:p>
    <w:p w:rsidR="00CE2A9A" w:rsidRPr="00AB7C06" w:rsidRDefault="00DE3CA1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  <w:r w:rsidRPr="00AB7C06">
        <w:rPr>
          <w:rFonts w:ascii="Times New Roman" w:eastAsia="Arial" w:hAnsi="Times New Roman" w:cs="Times New Roman"/>
          <w:sz w:val="24"/>
        </w:rPr>
        <w:t>Aman Mehta (1MS13CS021)</w:t>
      </w:r>
    </w:p>
    <w:p w:rsidR="00DE3CA1" w:rsidRPr="00AB7C06" w:rsidRDefault="00DE3CA1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4"/>
        </w:rPr>
      </w:pPr>
      <w:r w:rsidRPr="00AB7C06">
        <w:rPr>
          <w:rFonts w:ascii="Times New Roman" w:eastAsia="Arial" w:hAnsi="Times New Roman" w:cs="Times New Roman"/>
          <w:sz w:val="24"/>
        </w:rPr>
        <w:t>Ayush Kumar (1MS13CS034)</w:t>
      </w:r>
    </w:p>
    <w:p w:rsidR="00DE3CA1" w:rsidRPr="00AB7C06" w:rsidRDefault="00DE3CA1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9"/>
        </w:rPr>
      </w:pPr>
      <w:r w:rsidRPr="00AB7C06">
        <w:rPr>
          <w:rFonts w:ascii="Times New Roman" w:eastAsia="Arial" w:hAnsi="Times New Roman" w:cs="Times New Roman"/>
          <w:sz w:val="24"/>
        </w:rPr>
        <w:t>Bineet Kumar(1MS13CS036)</w:t>
      </w:r>
    </w:p>
    <w:p w:rsidR="00CE2A9A" w:rsidRPr="00AB7C06" w:rsidRDefault="00CE2A9A" w:rsidP="00CE2A9A">
      <w:pPr>
        <w:spacing w:line="0" w:lineRule="atLeast"/>
        <w:ind w:left="560"/>
        <w:jc w:val="center"/>
        <w:rPr>
          <w:rFonts w:ascii="Times New Roman" w:eastAsia="Arial" w:hAnsi="Times New Roman" w:cs="Times New Roman"/>
          <w:sz w:val="29"/>
        </w:rPr>
      </w:pPr>
      <w:r w:rsidRPr="00AB7C06">
        <w:rPr>
          <w:rFonts w:ascii="Times New Roman" w:eastAsia="Arial" w:hAnsi="Times New Roman" w:cs="Times New Roman"/>
          <w:sz w:val="24"/>
        </w:rPr>
        <w:t>Deepak Jayaprakash (1MS13CS037)</w:t>
      </w:r>
    </w:p>
    <w:p w:rsidR="00CE2A9A" w:rsidRPr="00AB7C06" w:rsidRDefault="00CE2A9A" w:rsidP="00CE2A9A">
      <w:pPr>
        <w:spacing w:line="252" w:lineRule="exact"/>
        <w:jc w:val="center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0" w:lineRule="atLeast"/>
        <w:jc w:val="center"/>
        <w:rPr>
          <w:rFonts w:ascii="Times New Roman" w:eastAsia="Arial" w:hAnsi="Times New Roman" w:cs="Times New Roman"/>
          <w:sz w:val="24"/>
        </w:rPr>
      </w:pPr>
    </w:p>
    <w:p w:rsidR="00CE2A9A" w:rsidRPr="00AB7C06" w:rsidRDefault="00CE2A9A" w:rsidP="00CE2A9A">
      <w:pPr>
        <w:spacing w:line="0" w:lineRule="atLeast"/>
        <w:jc w:val="center"/>
        <w:rPr>
          <w:rFonts w:ascii="Times New Roman" w:eastAsia="Arial" w:hAnsi="Times New Roman" w:cs="Times New Roman"/>
          <w:sz w:val="24"/>
        </w:rPr>
      </w:pPr>
    </w:p>
    <w:p w:rsidR="00CE2A9A" w:rsidRDefault="00B22AB5" w:rsidP="00B22AB5">
      <w:pPr>
        <w:spacing w:line="0" w:lineRule="atLeast"/>
        <w:jc w:val="center"/>
        <w:rPr>
          <w:rFonts w:ascii="Times New Roman" w:eastAsia="Arial" w:hAnsi="Times New Roman" w:cs="Times New Roman"/>
          <w:sz w:val="24"/>
        </w:rPr>
      </w:pPr>
      <w:r>
        <w:rPr>
          <w:rFonts w:ascii="Times New Roman" w:eastAsia="Arial" w:hAnsi="Times New Roman" w:cs="Times New Roman"/>
          <w:sz w:val="24"/>
        </w:rPr>
        <w:t xml:space="preserve">Under the Supervision of </w:t>
      </w:r>
    </w:p>
    <w:p w:rsidR="00B22AB5" w:rsidRDefault="00B22AB5" w:rsidP="00B22AB5">
      <w:pPr>
        <w:spacing w:line="0" w:lineRule="atLeast"/>
        <w:jc w:val="center"/>
        <w:rPr>
          <w:rFonts w:ascii="Times New Roman" w:eastAsia="Arial" w:hAnsi="Times New Roman" w:cs="Times New Roman"/>
          <w:sz w:val="24"/>
        </w:rPr>
      </w:pPr>
    </w:p>
    <w:p w:rsidR="00B22AB5" w:rsidRPr="00AB7C06" w:rsidRDefault="00B22AB5" w:rsidP="00B22AB5">
      <w:pPr>
        <w:spacing w:line="0" w:lineRule="atLeast"/>
        <w:jc w:val="center"/>
        <w:rPr>
          <w:rFonts w:ascii="Times New Roman" w:eastAsia="Arial" w:hAnsi="Times New Roman" w:cs="Times New Roman"/>
          <w:sz w:val="24"/>
        </w:rPr>
      </w:pPr>
      <w:r>
        <w:rPr>
          <w:rFonts w:ascii="Times New Roman" w:eastAsia="Arial" w:hAnsi="Times New Roman" w:cs="Times New Roman"/>
          <w:sz w:val="24"/>
        </w:rPr>
        <w:t>Prof. Dr. Annapurna P Patil</w:t>
      </w:r>
    </w:p>
    <w:p w:rsidR="00CE2A9A" w:rsidRPr="00AB7C06" w:rsidRDefault="00CE2A9A" w:rsidP="00CE2A9A">
      <w:pPr>
        <w:spacing w:line="0" w:lineRule="atLeast"/>
        <w:ind w:left="3340"/>
        <w:jc w:val="both"/>
        <w:rPr>
          <w:rFonts w:ascii="Times New Roman" w:eastAsia="Arial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200" w:lineRule="exact"/>
        <w:jc w:val="both"/>
        <w:rPr>
          <w:rFonts w:ascii="Times New Roman" w:eastAsia="Times New Roman" w:hAnsi="Times New Roman" w:cs="Times New Roman"/>
          <w:sz w:val="24"/>
        </w:rPr>
      </w:pPr>
    </w:p>
    <w:p w:rsidR="00CE2A9A" w:rsidRPr="00AB7C06" w:rsidRDefault="00CE2A9A" w:rsidP="00CE2A9A">
      <w:pPr>
        <w:spacing w:line="0" w:lineRule="atLeast"/>
        <w:ind w:left="3260"/>
        <w:rPr>
          <w:rFonts w:ascii="Times New Roman" w:eastAsia="Arial" w:hAnsi="Times New Roman" w:cs="Times New Roman"/>
          <w:sz w:val="24"/>
        </w:rPr>
        <w:sectPr w:rsidR="00CE2A9A" w:rsidRPr="00AB7C06">
          <w:pgSz w:w="11900" w:h="16840"/>
          <w:pgMar w:top="1440" w:right="2020" w:bottom="1440" w:left="2440" w:header="0" w:footer="0" w:gutter="0"/>
          <w:cols w:space="0" w:equalWidth="0">
            <w:col w:w="7440"/>
          </w:cols>
          <w:docGrid w:linePitch="360"/>
        </w:sectPr>
      </w:pPr>
    </w:p>
    <w:p w:rsidR="00CE2A9A" w:rsidRPr="00AB7C06" w:rsidRDefault="00B158B3" w:rsidP="00CE2A9A">
      <w:pPr>
        <w:spacing w:line="200" w:lineRule="exact"/>
        <w:rPr>
          <w:rFonts w:ascii="Times New Roman" w:eastAsia="Times New Roman" w:hAnsi="Times New Roman" w:cs="Times New Roman"/>
          <w:b/>
        </w:rPr>
      </w:pPr>
      <w:bookmarkStart w:id="1" w:name="page2"/>
      <w:bookmarkEnd w:id="1"/>
      <w:r w:rsidRPr="00AB7C06">
        <w:rPr>
          <w:rFonts w:ascii="Times New Roman" w:eastAsia="Times New Roman" w:hAnsi="Times New Roman" w:cs="Times New Roman"/>
          <w:b/>
        </w:rPr>
        <w:lastRenderedPageBreak/>
        <w:t>-</w:t>
      </w:r>
    </w:p>
    <w:p w:rsidR="00304E45" w:rsidRDefault="00CE2A9A" w:rsidP="00CE2A9A">
      <w:pPr>
        <w:spacing w:line="0" w:lineRule="atLeast"/>
        <w:ind w:left="400"/>
        <w:rPr>
          <w:rFonts w:ascii="Times New Roman" w:eastAsia="Times New Roman" w:hAnsi="Times New Roman" w:cs="Times New Roman"/>
          <w:b/>
          <w:sz w:val="29"/>
        </w:rPr>
      </w:pPr>
      <w:r w:rsidRPr="00AB7C06">
        <w:rPr>
          <w:rFonts w:ascii="Times New Roman" w:eastAsia="Times New Roman" w:hAnsi="Times New Roman" w:cs="Times New Roman"/>
          <w:b/>
          <w:sz w:val="29"/>
        </w:rPr>
        <w:t xml:space="preserve">       </w:t>
      </w:r>
    </w:p>
    <w:p w:rsidR="00304E45" w:rsidRDefault="00304E45" w:rsidP="00CE2A9A">
      <w:pPr>
        <w:spacing w:line="0" w:lineRule="atLeast"/>
        <w:ind w:left="400"/>
        <w:rPr>
          <w:rFonts w:ascii="Times New Roman" w:eastAsia="Times New Roman" w:hAnsi="Times New Roman" w:cs="Times New Roman"/>
          <w:b/>
          <w:sz w:val="29"/>
        </w:rPr>
      </w:pPr>
      <w:r>
        <w:rPr>
          <w:rFonts w:ascii="Times New Roman" w:eastAsia="Times New Roman" w:hAnsi="Times New Roman" w:cs="Times New Roman"/>
          <w:b/>
          <w:sz w:val="29"/>
        </w:rPr>
        <w:tab/>
      </w:r>
    </w:p>
    <w:p w:rsidR="00CE2A9A" w:rsidRPr="00AB7C06" w:rsidRDefault="00304E45" w:rsidP="00CE2A9A">
      <w:pPr>
        <w:spacing w:line="0" w:lineRule="atLeast"/>
        <w:ind w:left="400"/>
        <w:rPr>
          <w:rFonts w:ascii="Times New Roman" w:eastAsia="Times New Roman" w:hAnsi="Times New Roman" w:cs="Times New Roman"/>
          <w:b/>
          <w:sz w:val="29"/>
        </w:rPr>
      </w:pPr>
      <w:r>
        <w:rPr>
          <w:rFonts w:ascii="Times New Roman" w:eastAsia="Times New Roman" w:hAnsi="Times New Roman" w:cs="Times New Roman"/>
          <w:b/>
          <w:sz w:val="29"/>
        </w:rPr>
        <w:t xml:space="preserve">           </w:t>
      </w:r>
      <w:r w:rsidR="00CE2A9A" w:rsidRPr="00AB7C06">
        <w:rPr>
          <w:rFonts w:ascii="Times New Roman" w:eastAsia="Times New Roman" w:hAnsi="Times New Roman" w:cs="Times New Roman"/>
          <w:b/>
          <w:sz w:val="29"/>
        </w:rPr>
        <w:t>Department of Computer Science and Engineering</w:t>
      </w:r>
    </w:p>
    <w:p w:rsidR="00CE2A9A" w:rsidRPr="00AB7C06" w:rsidRDefault="00CE2A9A" w:rsidP="00CE2A9A">
      <w:pPr>
        <w:spacing w:line="96" w:lineRule="exact"/>
        <w:rPr>
          <w:rFonts w:ascii="Times New Roman" w:eastAsia="Times New Roman" w:hAnsi="Times New Roman" w:cs="Times New Roman"/>
          <w:b/>
        </w:rPr>
      </w:pPr>
    </w:p>
    <w:p w:rsidR="00CE2A9A" w:rsidRPr="00AB7C06" w:rsidRDefault="00304E45" w:rsidP="00CE2A9A">
      <w:pPr>
        <w:spacing w:line="0" w:lineRule="atLeast"/>
        <w:ind w:left="1440"/>
        <w:rPr>
          <w:rFonts w:ascii="Times New Roman" w:eastAsia="Times New Roman" w:hAnsi="Times New Roman" w:cs="Times New Roman"/>
          <w:b/>
          <w:sz w:val="29"/>
        </w:rPr>
      </w:pPr>
      <w:r>
        <w:rPr>
          <w:rFonts w:ascii="Times New Roman" w:eastAsia="Times New Roman" w:hAnsi="Times New Roman" w:cs="Times New Roman"/>
          <w:b/>
          <w:sz w:val="29"/>
        </w:rPr>
        <w:t xml:space="preserve">     </w:t>
      </w:r>
      <w:r w:rsidR="00CE2A9A" w:rsidRPr="00AB7C06">
        <w:rPr>
          <w:rFonts w:ascii="Times New Roman" w:eastAsia="Times New Roman" w:hAnsi="Times New Roman" w:cs="Times New Roman"/>
          <w:b/>
          <w:sz w:val="29"/>
        </w:rPr>
        <w:t xml:space="preserve"> M S Ramaiah Institute of Technology</w:t>
      </w:r>
    </w:p>
    <w:p w:rsidR="00CE2A9A" w:rsidRPr="00AB7C06" w:rsidRDefault="00CE2A9A" w:rsidP="00CE2A9A">
      <w:pPr>
        <w:spacing w:line="99" w:lineRule="exact"/>
        <w:rPr>
          <w:rFonts w:ascii="Times New Roman" w:eastAsia="Times New Roman" w:hAnsi="Times New Roman" w:cs="Times New Roman"/>
          <w:b/>
        </w:rPr>
      </w:pPr>
    </w:p>
    <w:p w:rsidR="00CE2A9A" w:rsidRPr="00AB7C06" w:rsidRDefault="00CE2A9A" w:rsidP="00CE2A9A">
      <w:pPr>
        <w:spacing w:line="0" w:lineRule="atLeast"/>
        <w:ind w:left="3060"/>
        <w:rPr>
          <w:rFonts w:ascii="Times New Roman" w:eastAsia="Times New Roman" w:hAnsi="Times New Roman" w:cs="Times New Roman"/>
          <w:b/>
          <w:sz w:val="29"/>
        </w:rPr>
      </w:pPr>
      <w:r w:rsidRPr="00AB7C06">
        <w:rPr>
          <w:rFonts w:ascii="Times New Roman" w:eastAsia="Times New Roman" w:hAnsi="Times New Roman" w:cs="Times New Roman"/>
          <w:b/>
          <w:sz w:val="29"/>
        </w:rPr>
        <w:t>Bengaluru – 54</w:t>
      </w:r>
    </w:p>
    <w:p w:rsidR="00CE2A9A" w:rsidRPr="00AB7C06" w:rsidRDefault="00CE2A9A" w:rsidP="00CE2A9A">
      <w:pPr>
        <w:spacing w:line="0" w:lineRule="atLeast"/>
        <w:ind w:left="3060"/>
        <w:rPr>
          <w:rFonts w:ascii="Times New Roman" w:eastAsia="Times New Roman" w:hAnsi="Times New Roman" w:cs="Times New Roman"/>
          <w:sz w:val="29"/>
        </w:rPr>
      </w:pPr>
    </w:p>
    <w:p w:rsidR="00CE2A9A" w:rsidRPr="00AB7C06" w:rsidRDefault="00CE2A9A" w:rsidP="00CE2A9A">
      <w:pPr>
        <w:spacing w:line="0" w:lineRule="atLeast"/>
        <w:ind w:left="3060"/>
        <w:rPr>
          <w:rFonts w:ascii="Times New Roman" w:eastAsia="Times New Roman" w:hAnsi="Times New Roman" w:cs="Times New Roman"/>
          <w:sz w:val="29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Default="00772A96" w:rsidP="00CE2A9A">
      <w:pPr>
        <w:spacing w:line="200" w:lineRule="exact"/>
        <w:rPr>
          <w:rFonts w:ascii="Times New Roman" w:eastAsia="Times New Roman" w:hAnsi="Times New Roman" w:cs="Times New Roman"/>
          <w:noProof/>
          <w:lang w:val="en-IN" w:eastAsia="en-IN"/>
        </w:rPr>
      </w:pP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</w:p>
    <w:p w:rsidR="00772A96" w:rsidRPr="00AB7C06" w:rsidRDefault="00772A96" w:rsidP="00CE2A9A">
      <w:pPr>
        <w:spacing w:line="200" w:lineRule="exac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80768" behindDoc="1" locked="0" layoutInCell="0" allowOverlap="1">
            <wp:simplePos x="0" y="0"/>
            <wp:positionH relativeFrom="column">
              <wp:posOffset>2120900</wp:posOffset>
            </wp:positionH>
            <wp:positionV relativeFrom="paragraph">
              <wp:posOffset>-828040</wp:posOffset>
            </wp:positionV>
            <wp:extent cx="1273810" cy="1684020"/>
            <wp:effectExtent l="19050" t="0" r="2540" b="0"/>
            <wp:wrapNone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810" cy="1684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  <w:r>
        <w:rPr>
          <w:rFonts w:ascii="Times New Roman" w:eastAsia="Times New Roman" w:hAnsi="Times New Roman" w:cs="Times New Roman"/>
          <w:noProof/>
          <w:lang w:val="en-IN" w:eastAsia="en-IN"/>
        </w:rPr>
        <w:tab/>
      </w: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tabs>
          <w:tab w:val="center" w:pos="5670"/>
        </w:tabs>
        <w:spacing w:line="239" w:lineRule="auto"/>
        <w:ind w:left="2160" w:firstLine="720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CE2A9A" w:rsidRPr="00AB7C06" w:rsidRDefault="00304E45" w:rsidP="00CE2A9A">
      <w:pPr>
        <w:tabs>
          <w:tab w:val="center" w:pos="5670"/>
        </w:tabs>
        <w:spacing w:line="239" w:lineRule="auto"/>
        <w:ind w:left="2160" w:firstLine="720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    </w:t>
      </w:r>
      <w:r w:rsidR="00CE2A9A" w:rsidRPr="00AB7C06">
        <w:rPr>
          <w:rFonts w:ascii="Times New Roman" w:eastAsia="Times New Roman" w:hAnsi="Times New Roman" w:cs="Times New Roman"/>
          <w:b/>
          <w:sz w:val="32"/>
          <w:szCs w:val="32"/>
        </w:rPr>
        <w:t>CERTIFICATE</w:t>
      </w:r>
    </w:p>
    <w:p w:rsidR="00CE2A9A" w:rsidRPr="00AB7C06" w:rsidRDefault="00CE2A9A" w:rsidP="00CE2A9A">
      <w:pPr>
        <w:tabs>
          <w:tab w:val="center" w:pos="5670"/>
        </w:tabs>
        <w:spacing w:after="240" w:line="239" w:lineRule="auto"/>
        <w:ind w:left="2160" w:firstLine="720"/>
        <w:rPr>
          <w:rFonts w:ascii="Times New Roman" w:eastAsia="Arial" w:hAnsi="Times New Roman" w:cs="Times New Roman"/>
          <w:sz w:val="28"/>
          <w:szCs w:val="28"/>
        </w:rPr>
      </w:pPr>
      <w:r w:rsidRPr="00AB7C06">
        <w:rPr>
          <w:rFonts w:ascii="Times New Roman" w:eastAsia="Arial" w:hAnsi="Times New Roman" w:cs="Times New Roman"/>
          <w:sz w:val="28"/>
          <w:szCs w:val="28"/>
        </w:rPr>
        <w:tab/>
      </w:r>
    </w:p>
    <w:p w:rsidR="00772A96" w:rsidRDefault="00CE2A9A" w:rsidP="00CE2A9A">
      <w:pPr>
        <w:spacing w:line="239" w:lineRule="auto"/>
        <w:ind w:left="720"/>
        <w:rPr>
          <w:rFonts w:ascii="Times New Roman" w:eastAsia="Arial" w:hAnsi="Times New Roman" w:cs="Times New Roman"/>
          <w:b/>
          <w:sz w:val="26"/>
          <w:szCs w:val="26"/>
        </w:rPr>
      </w:pPr>
      <w:r w:rsidRPr="00AB7C06">
        <w:rPr>
          <w:rFonts w:ascii="Times New Roman" w:eastAsia="Arial" w:hAnsi="Times New Roman" w:cs="Times New Roman"/>
          <w:sz w:val="26"/>
          <w:szCs w:val="26"/>
        </w:rPr>
        <w:t xml:space="preserve">This is to certify that </w:t>
      </w:r>
      <w:r w:rsidR="00DE3CA1" w:rsidRPr="00AB7C06">
        <w:rPr>
          <w:rFonts w:ascii="Times New Roman" w:eastAsia="Arial" w:hAnsi="Times New Roman" w:cs="Times New Roman"/>
          <w:b/>
          <w:sz w:val="26"/>
          <w:szCs w:val="26"/>
        </w:rPr>
        <w:t>Aman Mehta</w:t>
      </w:r>
      <w:r w:rsidR="00772A96">
        <w:rPr>
          <w:rFonts w:ascii="Times New Roman" w:eastAsia="Arial" w:hAnsi="Times New Roman" w:cs="Times New Roman"/>
          <w:b/>
          <w:sz w:val="26"/>
          <w:szCs w:val="26"/>
        </w:rPr>
        <w:t xml:space="preserve"> </w:t>
      </w:r>
      <w:r w:rsidR="00DE3CA1" w:rsidRPr="00AB7C06">
        <w:rPr>
          <w:rFonts w:ascii="Times New Roman" w:eastAsia="Arial" w:hAnsi="Times New Roman" w:cs="Times New Roman"/>
          <w:b/>
          <w:sz w:val="26"/>
          <w:szCs w:val="26"/>
        </w:rPr>
        <w:t>(1MS13CS021</w:t>
      </w:r>
      <w:r w:rsidRPr="00AB7C06">
        <w:rPr>
          <w:rFonts w:ascii="Times New Roman" w:eastAsia="Arial" w:hAnsi="Times New Roman" w:cs="Times New Roman"/>
          <w:b/>
          <w:sz w:val="26"/>
          <w:szCs w:val="26"/>
        </w:rPr>
        <w:t xml:space="preserve">), </w:t>
      </w:r>
      <w:r w:rsidR="00CD447B" w:rsidRPr="00AB7C06">
        <w:rPr>
          <w:rFonts w:ascii="Times New Roman" w:eastAsia="Arial" w:hAnsi="Times New Roman" w:cs="Times New Roman"/>
          <w:b/>
          <w:sz w:val="26"/>
          <w:szCs w:val="26"/>
        </w:rPr>
        <w:t>Ayush Kumar</w:t>
      </w:r>
    </w:p>
    <w:p w:rsidR="00CE2A9A" w:rsidRPr="00AB7C06" w:rsidRDefault="00772A96" w:rsidP="00CE2A9A">
      <w:pPr>
        <w:spacing w:line="239" w:lineRule="auto"/>
        <w:ind w:left="720"/>
        <w:rPr>
          <w:rFonts w:ascii="Times New Roman" w:eastAsia="Arial" w:hAnsi="Times New Roman" w:cs="Times New Roman"/>
          <w:b/>
          <w:sz w:val="26"/>
          <w:szCs w:val="26"/>
        </w:rPr>
      </w:pPr>
      <w:r>
        <w:rPr>
          <w:rFonts w:ascii="Times New Roman" w:eastAsia="Arial" w:hAnsi="Times New Roman" w:cs="Times New Roman"/>
          <w:b/>
          <w:sz w:val="26"/>
          <w:szCs w:val="26"/>
        </w:rPr>
        <w:t xml:space="preserve"> (</w:t>
      </w:r>
      <w:r w:rsidR="00CD447B" w:rsidRPr="00AB7C06">
        <w:rPr>
          <w:rFonts w:ascii="Times New Roman" w:eastAsia="Arial" w:hAnsi="Times New Roman" w:cs="Times New Roman"/>
          <w:b/>
          <w:sz w:val="26"/>
          <w:szCs w:val="26"/>
        </w:rPr>
        <w:t>1MS13CS034), Bineet Kumar</w:t>
      </w:r>
      <w:r>
        <w:rPr>
          <w:rFonts w:ascii="Times New Roman" w:eastAsia="Arial" w:hAnsi="Times New Roman" w:cs="Times New Roman"/>
          <w:b/>
          <w:sz w:val="26"/>
          <w:szCs w:val="26"/>
        </w:rPr>
        <w:t xml:space="preserve"> (1MS13CS036)</w:t>
      </w:r>
      <w:r w:rsidR="00CD447B" w:rsidRPr="00AB7C06">
        <w:rPr>
          <w:rFonts w:ascii="Times New Roman" w:eastAsia="Arial" w:hAnsi="Times New Roman" w:cs="Times New Roman"/>
          <w:b/>
          <w:sz w:val="26"/>
          <w:szCs w:val="26"/>
        </w:rPr>
        <w:t xml:space="preserve"> </w:t>
      </w:r>
      <w:r w:rsidR="00CE2A9A" w:rsidRPr="00AB7C06">
        <w:rPr>
          <w:rFonts w:ascii="Times New Roman" w:eastAsia="Arial" w:hAnsi="Times New Roman" w:cs="Times New Roman"/>
          <w:b/>
          <w:sz w:val="26"/>
          <w:szCs w:val="26"/>
        </w:rPr>
        <w:t>and Deepak Jayaprakash</w:t>
      </w:r>
      <w:r>
        <w:rPr>
          <w:rFonts w:ascii="Times New Roman" w:eastAsia="Arial" w:hAnsi="Times New Roman" w:cs="Times New Roman"/>
          <w:b/>
          <w:sz w:val="26"/>
          <w:szCs w:val="26"/>
        </w:rPr>
        <w:t xml:space="preserve"> (</w:t>
      </w:r>
      <w:r w:rsidR="00CE2A9A" w:rsidRPr="00AB7C06">
        <w:rPr>
          <w:rFonts w:ascii="Times New Roman" w:eastAsia="Arial" w:hAnsi="Times New Roman" w:cs="Times New Roman"/>
          <w:b/>
          <w:sz w:val="26"/>
          <w:szCs w:val="26"/>
        </w:rPr>
        <w:t xml:space="preserve">1MS13CS037) </w:t>
      </w:r>
      <w:r w:rsidR="00CE2A9A" w:rsidRPr="00AB7C06">
        <w:rPr>
          <w:rFonts w:ascii="Times New Roman" w:eastAsia="Arial" w:hAnsi="Times New Roman" w:cs="Times New Roman"/>
          <w:sz w:val="26"/>
          <w:szCs w:val="26"/>
        </w:rPr>
        <w:t xml:space="preserve"> have completed the </w:t>
      </w:r>
      <w:r w:rsidR="00CE2A9A" w:rsidRPr="00AB7C06">
        <w:rPr>
          <w:rFonts w:ascii="Times New Roman" w:eastAsia="Arial" w:hAnsi="Times New Roman" w:cs="Times New Roman"/>
          <w:b/>
          <w:sz w:val="26"/>
          <w:szCs w:val="26"/>
        </w:rPr>
        <w:t>“</w:t>
      </w:r>
      <w:r w:rsidR="00CD447B" w:rsidRPr="00AB7C06">
        <w:rPr>
          <w:rFonts w:ascii="Times New Roman" w:eastAsiaTheme="minorHAnsi" w:hAnsi="Times New Roman" w:cs="Times New Roman"/>
          <w:b/>
          <w:sz w:val="26"/>
          <w:szCs w:val="26"/>
          <w:lang w:val="en-IN"/>
        </w:rPr>
        <w:t>Keystroke Authtentication</w:t>
      </w:r>
      <w:r w:rsidR="00CE2A9A" w:rsidRPr="00AB7C06">
        <w:rPr>
          <w:rFonts w:ascii="Times New Roman" w:eastAsia="Arial" w:hAnsi="Times New Roman" w:cs="Times New Roman"/>
          <w:b/>
          <w:sz w:val="26"/>
          <w:szCs w:val="26"/>
        </w:rPr>
        <w:t>”</w:t>
      </w:r>
      <w:r w:rsidR="00CE2A9A" w:rsidRPr="00AB7C06">
        <w:rPr>
          <w:rFonts w:ascii="Times New Roman" w:eastAsia="Arial" w:hAnsi="Times New Roman" w:cs="Times New Roman"/>
          <w:sz w:val="26"/>
          <w:szCs w:val="26"/>
        </w:rPr>
        <w:t xml:space="preserve"> project</w:t>
      </w:r>
      <w:r w:rsidR="00CD447B" w:rsidRPr="00AB7C06">
        <w:rPr>
          <w:rFonts w:ascii="Times New Roman" w:eastAsia="Arial" w:hAnsi="Times New Roman" w:cs="Times New Roman"/>
          <w:sz w:val="26"/>
          <w:szCs w:val="26"/>
        </w:rPr>
        <w:t>.</w:t>
      </w:r>
    </w:p>
    <w:p w:rsidR="00B503D1" w:rsidRPr="00AB7C06" w:rsidRDefault="00B503D1" w:rsidP="00CE2A9A">
      <w:pPr>
        <w:spacing w:line="239" w:lineRule="auto"/>
        <w:ind w:left="720"/>
        <w:rPr>
          <w:rFonts w:ascii="Times New Roman" w:eastAsia="Arial" w:hAnsi="Times New Roman" w:cs="Times New Roman"/>
          <w:sz w:val="26"/>
          <w:szCs w:val="26"/>
        </w:rPr>
      </w:pPr>
    </w:p>
    <w:p w:rsidR="00CE2A9A" w:rsidRPr="00AB7C06" w:rsidRDefault="00CE2A9A" w:rsidP="00CE2A9A">
      <w:pPr>
        <w:spacing w:line="239" w:lineRule="auto"/>
        <w:ind w:left="720"/>
        <w:rPr>
          <w:rFonts w:ascii="Times New Roman" w:eastAsiaTheme="minorHAnsi" w:hAnsi="Times New Roman" w:cs="Times New Roman"/>
          <w:sz w:val="26"/>
          <w:szCs w:val="26"/>
          <w:lang w:val="en-IN"/>
        </w:rPr>
      </w:pPr>
      <w:r w:rsidRPr="00AB7C06">
        <w:rPr>
          <w:rFonts w:ascii="Times New Roman" w:eastAsia="Arial" w:hAnsi="Times New Roman" w:cs="Times New Roman"/>
          <w:sz w:val="26"/>
          <w:szCs w:val="26"/>
        </w:rPr>
        <w:t>We declare that the entire content embodied in this B.E. 6</w:t>
      </w:r>
      <w:r w:rsidRPr="00AB7C06">
        <w:rPr>
          <w:rFonts w:ascii="Times New Roman" w:eastAsia="Arial" w:hAnsi="Times New Roman" w:cs="Times New Roman"/>
          <w:sz w:val="26"/>
          <w:szCs w:val="26"/>
          <w:vertAlign w:val="superscript"/>
        </w:rPr>
        <w:t>th</w:t>
      </w:r>
      <w:r w:rsidRPr="00AB7C06">
        <w:rPr>
          <w:rFonts w:ascii="Times New Roman" w:eastAsia="Arial" w:hAnsi="Times New Roman" w:cs="Times New Roman"/>
          <w:sz w:val="26"/>
          <w:szCs w:val="26"/>
        </w:rPr>
        <w:t xml:space="preserve"> Semester Project report contents are not copied.</w:t>
      </w:r>
    </w:p>
    <w:p w:rsidR="00CE2A9A" w:rsidRPr="00AB7C06" w:rsidRDefault="00CE2A9A" w:rsidP="00CE2A9A">
      <w:pPr>
        <w:spacing w:after="240" w:line="200" w:lineRule="exact"/>
        <w:rPr>
          <w:rFonts w:ascii="Times New Roman" w:eastAsia="Arial" w:hAnsi="Times New Roman" w:cs="Times New Roman"/>
          <w:sz w:val="28"/>
          <w:szCs w:val="28"/>
        </w:rPr>
      </w:pPr>
    </w:p>
    <w:p w:rsidR="00CE2A9A" w:rsidRPr="00AB7C06" w:rsidRDefault="00CE2A9A" w:rsidP="00CE2A9A">
      <w:pPr>
        <w:spacing w:after="240" w:line="200" w:lineRule="exact"/>
        <w:rPr>
          <w:rFonts w:ascii="Times New Roman" w:eastAsia="Times New Roman" w:hAnsi="Times New Roman" w:cs="Times New Roman"/>
        </w:rPr>
      </w:pPr>
    </w:p>
    <w:p w:rsidR="00CE2A9A" w:rsidRPr="00AB7C06" w:rsidRDefault="00CE2A9A" w:rsidP="00CE2A9A">
      <w:pPr>
        <w:spacing w:line="239" w:lineRule="auto"/>
        <w:ind w:right="-7560"/>
        <w:rPr>
          <w:rFonts w:ascii="Times New Roman" w:eastAsia="Times New Roman" w:hAnsi="Times New Roman" w:cs="Times New Roman"/>
          <w:sz w:val="22"/>
        </w:rPr>
      </w:pPr>
    </w:p>
    <w:p w:rsidR="00CE2A9A" w:rsidRPr="00AB7C06" w:rsidRDefault="00CE2A9A" w:rsidP="00CE2A9A">
      <w:pPr>
        <w:spacing w:line="239" w:lineRule="auto"/>
        <w:ind w:right="-7560"/>
        <w:rPr>
          <w:rFonts w:ascii="Times New Roman" w:eastAsia="Times New Roman" w:hAnsi="Times New Roman" w:cs="Times New Roman"/>
          <w:sz w:val="22"/>
        </w:rPr>
      </w:pPr>
    </w:p>
    <w:p w:rsidR="00CE2A9A" w:rsidRPr="00AB7C06" w:rsidRDefault="00CE2A9A" w:rsidP="004A0622">
      <w:pPr>
        <w:spacing w:line="239" w:lineRule="auto"/>
        <w:ind w:right="-7560"/>
        <w:jc w:val="both"/>
        <w:rPr>
          <w:rFonts w:ascii="Times New Roman" w:eastAsia="Times New Roman" w:hAnsi="Times New Roman" w:cs="Times New Roman"/>
          <w:sz w:val="22"/>
        </w:rPr>
      </w:pPr>
    </w:p>
    <w:p w:rsidR="00CE2A9A" w:rsidRPr="00AB7C06" w:rsidRDefault="00CE2A9A" w:rsidP="004A0622">
      <w:pPr>
        <w:spacing w:line="239" w:lineRule="auto"/>
        <w:ind w:right="-75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>Submitted by</w:t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  <w:t>Guided by</w:t>
      </w:r>
    </w:p>
    <w:p w:rsidR="00CE2A9A" w:rsidRPr="00AB7C06" w:rsidRDefault="00CE2A9A" w:rsidP="004A0622">
      <w:pPr>
        <w:spacing w:line="239" w:lineRule="auto"/>
        <w:ind w:right="-75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r w:rsidR="00CD447B" w:rsidRPr="00AB7C06">
        <w:rPr>
          <w:rFonts w:ascii="Times New Roman" w:eastAsia="Arial" w:hAnsi="Times New Roman" w:cs="Times New Roman"/>
          <w:b/>
          <w:sz w:val="28"/>
          <w:szCs w:val="28"/>
        </w:rPr>
        <w:t>Aman</w:t>
      </w:r>
      <w:r w:rsidRPr="00AB7C06">
        <w:rPr>
          <w:rFonts w:ascii="Times New Roman" w:eastAsia="Arial" w:hAnsi="Times New Roman" w:cs="Times New Roman"/>
          <w:b/>
          <w:sz w:val="28"/>
          <w:szCs w:val="28"/>
        </w:rPr>
        <w:t xml:space="preserve"> </w:t>
      </w:r>
      <w:r w:rsidR="00CD447B" w:rsidRPr="00AB7C06">
        <w:rPr>
          <w:rFonts w:ascii="Times New Roman" w:eastAsia="Arial" w:hAnsi="Times New Roman" w:cs="Times New Roman"/>
          <w:b/>
          <w:sz w:val="28"/>
          <w:szCs w:val="28"/>
        </w:rPr>
        <w:t>Mehta</w:t>
      </w:r>
    </w:p>
    <w:p w:rsidR="004A0622" w:rsidRPr="00AB7C06" w:rsidRDefault="00CE2A9A" w:rsidP="004A0622">
      <w:pPr>
        <w:spacing w:line="239" w:lineRule="auto"/>
        <w:ind w:right="-75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CD447B" w:rsidRPr="00AB7C06">
        <w:rPr>
          <w:rFonts w:ascii="Times New Roman" w:eastAsia="Arial" w:hAnsi="Times New Roman" w:cs="Times New Roman"/>
          <w:b/>
          <w:sz w:val="28"/>
          <w:szCs w:val="28"/>
        </w:rPr>
        <w:t>Ayush Kumar</w:t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Dr. Annapurna</w:t>
      </w:r>
      <w:r w:rsidR="008A6A4A" w:rsidRPr="00AB7C06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 xml:space="preserve"> Patil</w:t>
      </w:r>
    </w:p>
    <w:p w:rsidR="00CD447B" w:rsidRPr="00AB7C06" w:rsidRDefault="00CD447B" w:rsidP="004A0622">
      <w:pPr>
        <w:spacing w:line="239" w:lineRule="auto"/>
        <w:ind w:right="-75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AB7C06">
        <w:rPr>
          <w:rFonts w:ascii="Times New Roman" w:eastAsia="Times New Roman" w:hAnsi="Times New Roman" w:cs="Times New Roman"/>
          <w:b/>
          <w:sz w:val="28"/>
          <w:szCs w:val="28"/>
        </w:rPr>
        <w:t>. Bineet Kumar</w:t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304E45">
        <w:rPr>
          <w:rFonts w:ascii="Times New Roman" w:eastAsia="Times New Roman" w:hAnsi="Times New Roman" w:cs="Times New Roman"/>
          <w:b/>
          <w:sz w:val="28"/>
          <w:szCs w:val="28"/>
        </w:rPr>
        <w:t xml:space="preserve">   </w:t>
      </w:r>
      <w:r w:rsidR="004A0622" w:rsidRPr="00AB7C06">
        <w:rPr>
          <w:rFonts w:ascii="Times New Roman" w:eastAsia="Times New Roman" w:hAnsi="Times New Roman" w:cs="Times New Roman"/>
          <w:b/>
          <w:sz w:val="28"/>
          <w:szCs w:val="28"/>
        </w:rPr>
        <w:t xml:space="preserve">   (</w:t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>Dept of CSE, MSRIT)</w:t>
      </w:r>
    </w:p>
    <w:p w:rsidR="004A0622" w:rsidRPr="00AB7C06" w:rsidRDefault="00CD447B" w:rsidP="004A0622">
      <w:pPr>
        <w:spacing w:line="239" w:lineRule="auto"/>
        <w:ind w:right="-7920"/>
        <w:jc w:val="both"/>
        <w:rPr>
          <w:rFonts w:ascii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>4</w:t>
      </w:r>
      <w:r w:rsidR="00CE2A9A" w:rsidRPr="00AB7C06"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  <w:r w:rsidR="00CE2A9A" w:rsidRPr="00AB7C06">
        <w:rPr>
          <w:rFonts w:ascii="Times New Roman" w:eastAsia="Arial" w:hAnsi="Times New Roman" w:cs="Times New Roman"/>
          <w:b/>
          <w:sz w:val="28"/>
          <w:szCs w:val="28"/>
        </w:rPr>
        <w:t>Deepak Jayaprakash</w:t>
      </w:r>
      <w:r w:rsidR="004A0622" w:rsidRPr="00AB7C06">
        <w:rPr>
          <w:rFonts w:ascii="Times New Roman" w:eastAsia="Arial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Arial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Arial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Arial" w:hAnsi="Times New Roman" w:cs="Times New Roman"/>
          <w:b/>
          <w:sz w:val="28"/>
          <w:szCs w:val="28"/>
        </w:rPr>
        <w:tab/>
      </w:r>
      <w:r w:rsidR="004A0622" w:rsidRPr="00AB7C06">
        <w:rPr>
          <w:rFonts w:ascii="Times New Roman" w:eastAsia="Arial" w:hAnsi="Times New Roman" w:cs="Times New Roman"/>
          <w:b/>
          <w:sz w:val="28"/>
          <w:szCs w:val="28"/>
        </w:rPr>
        <w:tab/>
      </w:r>
      <w:r w:rsidR="00304E45">
        <w:rPr>
          <w:rFonts w:ascii="Times New Roman" w:eastAsia="Arial" w:hAnsi="Times New Roman" w:cs="Times New Roman"/>
          <w:b/>
          <w:sz w:val="28"/>
          <w:szCs w:val="28"/>
        </w:rPr>
        <w:t xml:space="preserve">   </w:t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4A0622" w:rsidRPr="00AB7C06">
        <w:rPr>
          <w:rFonts w:ascii="Times New Roman" w:hAnsi="Times New Roman" w:cs="Times New Roman"/>
          <w:sz w:val="24"/>
          <w:szCs w:val="24"/>
        </w:rPr>
        <w:t>Professor, Dept. of CSE)</w:t>
      </w:r>
    </w:p>
    <w:p w:rsidR="00CD447B" w:rsidRPr="00AB7C06" w:rsidRDefault="00CD447B" w:rsidP="00CE2A9A">
      <w:pPr>
        <w:spacing w:line="239" w:lineRule="auto"/>
        <w:ind w:right="-7560"/>
        <w:rPr>
          <w:rFonts w:ascii="Times New Roman" w:eastAsia="Arial" w:hAnsi="Times New Roman" w:cs="Times New Roman"/>
          <w:b/>
          <w:sz w:val="28"/>
          <w:szCs w:val="28"/>
        </w:rPr>
      </w:pPr>
    </w:p>
    <w:p w:rsidR="00CE2A9A" w:rsidRPr="00AB7C06" w:rsidRDefault="00CE2A9A" w:rsidP="00CE2A9A">
      <w:pPr>
        <w:spacing w:line="239" w:lineRule="auto"/>
        <w:ind w:right="-7560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4A0622" w:rsidRPr="00AB7C06">
        <w:rPr>
          <w:rFonts w:ascii="Times New Roman" w:eastAsia="Times New Roman" w:hAnsi="Times New Roman" w:cs="Times New Roman"/>
          <w:sz w:val="24"/>
          <w:szCs w:val="24"/>
        </w:rPr>
        <w:tab/>
        <w:t>(</w:t>
      </w:r>
    </w:p>
    <w:p w:rsidR="007A3571" w:rsidRPr="00AB7C06" w:rsidRDefault="007A3571" w:rsidP="00CE2A9A">
      <w:pPr>
        <w:spacing w:line="239" w:lineRule="auto"/>
        <w:ind w:right="-7920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CE2A9A" w:rsidRPr="00AB7C0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8C1189" w:rsidRPr="00AB7C06" w:rsidRDefault="007A3571" w:rsidP="00A326ED">
      <w:pPr>
        <w:spacing w:line="239" w:lineRule="auto"/>
        <w:ind w:right="-7920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CE2A9A" w:rsidRPr="00AB7C06" w:rsidRDefault="007A3571" w:rsidP="00A326ED">
      <w:pPr>
        <w:spacing w:line="239" w:lineRule="auto"/>
        <w:ind w:right="-7920"/>
        <w:rPr>
          <w:rFonts w:ascii="Times New Roman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CE2A9A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CE2A9A" w:rsidRPr="00AB7C06">
        <w:rPr>
          <w:rFonts w:ascii="Times New Roman" w:eastAsia="Times New Roman" w:hAnsi="Times New Roman" w:cs="Times New Roman"/>
          <w:sz w:val="24"/>
          <w:szCs w:val="24"/>
        </w:rPr>
        <w:tab/>
      </w:r>
      <w:r w:rsidR="00CE2A9A" w:rsidRPr="00AB7C06"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304E45" w:rsidRDefault="00304E45" w:rsidP="008C1189">
      <w:pPr>
        <w:rPr>
          <w:rFonts w:ascii="Times New Roman" w:hAnsi="Times New Roman" w:cs="Times New Roman"/>
          <w:b/>
          <w:sz w:val="28"/>
          <w:szCs w:val="28"/>
        </w:rPr>
      </w:pPr>
    </w:p>
    <w:p w:rsidR="00304E45" w:rsidRDefault="00304E45" w:rsidP="008C1189">
      <w:pPr>
        <w:rPr>
          <w:rFonts w:ascii="Times New Roman" w:hAnsi="Times New Roman" w:cs="Times New Roman"/>
          <w:b/>
          <w:sz w:val="28"/>
          <w:szCs w:val="28"/>
        </w:rPr>
      </w:pPr>
    </w:p>
    <w:p w:rsidR="00772A96" w:rsidRDefault="00772A96" w:rsidP="008C1189">
      <w:pPr>
        <w:rPr>
          <w:rFonts w:ascii="Times New Roman" w:hAnsi="Times New Roman" w:cs="Times New Roman"/>
          <w:b/>
          <w:sz w:val="28"/>
          <w:szCs w:val="28"/>
        </w:rPr>
      </w:pPr>
    </w:p>
    <w:p w:rsidR="00772A96" w:rsidRDefault="00772A96" w:rsidP="008C1189">
      <w:pPr>
        <w:rPr>
          <w:rFonts w:ascii="Times New Roman" w:hAnsi="Times New Roman" w:cs="Times New Roman"/>
          <w:b/>
          <w:sz w:val="28"/>
          <w:szCs w:val="28"/>
        </w:rPr>
      </w:pPr>
    </w:p>
    <w:p w:rsidR="00CE2A9A" w:rsidRPr="00AB7C06" w:rsidRDefault="00CE2A9A" w:rsidP="008C1189">
      <w:pPr>
        <w:rPr>
          <w:rFonts w:ascii="Times New Roman" w:hAnsi="Times New Roman" w:cs="Times New Roman"/>
          <w:b/>
          <w:sz w:val="28"/>
          <w:szCs w:val="28"/>
        </w:rPr>
      </w:pPr>
      <w:r w:rsidRPr="00AB7C06">
        <w:rPr>
          <w:rFonts w:ascii="Times New Roman" w:hAnsi="Times New Roman" w:cs="Times New Roman"/>
          <w:b/>
          <w:sz w:val="28"/>
          <w:szCs w:val="28"/>
        </w:rPr>
        <w:t>ACKNOWLEDGEMENT</w:t>
      </w:r>
    </w:p>
    <w:p w:rsidR="00CE2A9A" w:rsidRPr="00AB7C06" w:rsidRDefault="00CE2A9A" w:rsidP="00CE2A9A">
      <w:pPr>
        <w:tabs>
          <w:tab w:val="left" w:pos="720"/>
          <w:tab w:val="left" w:pos="1440"/>
          <w:tab w:val="left" w:pos="3525"/>
        </w:tabs>
        <w:spacing w:line="200" w:lineRule="exact"/>
        <w:rPr>
          <w:rFonts w:ascii="Times New Roman" w:eastAsia="Times New Roman" w:hAnsi="Times New Roman" w:cs="Times New Roman"/>
          <w:b/>
          <w:sz w:val="40"/>
          <w:szCs w:val="40"/>
        </w:rPr>
      </w:pPr>
      <w:bookmarkStart w:id="2" w:name="page4"/>
      <w:bookmarkStart w:id="3" w:name="page5"/>
      <w:bookmarkStart w:id="4" w:name="page6"/>
      <w:bookmarkEnd w:id="2"/>
      <w:bookmarkEnd w:id="3"/>
      <w:bookmarkEnd w:id="4"/>
      <w:r w:rsidRPr="00AB7C06">
        <w:rPr>
          <w:rFonts w:ascii="Times New Roman" w:eastAsia="Times New Roman" w:hAnsi="Times New Roman" w:cs="Times New Roman"/>
          <w:sz w:val="32"/>
          <w:szCs w:val="32"/>
        </w:rPr>
        <w:tab/>
      </w:r>
      <w:r w:rsidRPr="00AB7C06">
        <w:rPr>
          <w:rFonts w:ascii="Times New Roman" w:eastAsia="Times New Roman" w:hAnsi="Times New Roman" w:cs="Times New Roman"/>
          <w:sz w:val="32"/>
          <w:szCs w:val="32"/>
        </w:rPr>
        <w:tab/>
      </w:r>
      <w:r w:rsidRPr="00AB7C06">
        <w:rPr>
          <w:rFonts w:ascii="Times New Roman" w:eastAsia="Times New Roman" w:hAnsi="Times New Roman" w:cs="Times New Roman"/>
          <w:b/>
          <w:sz w:val="40"/>
          <w:szCs w:val="40"/>
        </w:rPr>
        <w:t xml:space="preserve">   </w:t>
      </w:r>
      <w:r w:rsidRPr="00AB7C06">
        <w:rPr>
          <w:rFonts w:ascii="Times New Roman" w:eastAsia="Times New Roman" w:hAnsi="Times New Roman" w:cs="Times New Roman"/>
          <w:b/>
          <w:sz w:val="40"/>
          <w:szCs w:val="40"/>
        </w:rPr>
        <w:tab/>
      </w:r>
    </w:p>
    <w:p w:rsidR="000B11B2" w:rsidRPr="00AB7C06" w:rsidRDefault="000B11B2" w:rsidP="000B11B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0B11B2" w:rsidRPr="00AB7C06" w:rsidRDefault="000B11B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B7C06">
        <w:rPr>
          <w:rFonts w:ascii="Times New Roman" w:hAnsi="Times New Roman" w:cs="Times New Roman"/>
          <w:sz w:val="24"/>
          <w:szCs w:val="24"/>
        </w:rPr>
        <w:t xml:space="preserve">We express our sincere gratitude to </w:t>
      </w:r>
      <w:r w:rsidR="00A326ED" w:rsidRPr="00AB7C06">
        <w:rPr>
          <w:rFonts w:ascii="Times New Roman" w:hAnsi="Times New Roman" w:cs="Times New Roman"/>
          <w:sz w:val="24"/>
          <w:szCs w:val="24"/>
        </w:rPr>
        <w:t>Dr. Anna</w:t>
      </w:r>
      <w:r w:rsidR="008A6A4A" w:rsidRPr="00AB7C06">
        <w:rPr>
          <w:rFonts w:ascii="Times New Roman" w:hAnsi="Times New Roman" w:cs="Times New Roman"/>
          <w:sz w:val="24"/>
          <w:szCs w:val="24"/>
        </w:rPr>
        <w:t>purna P Patil</w:t>
      </w:r>
      <w:r w:rsidRPr="00AB7C06">
        <w:rPr>
          <w:rFonts w:ascii="Times New Roman" w:hAnsi="Times New Roman" w:cs="Times New Roman"/>
          <w:sz w:val="24"/>
          <w:szCs w:val="24"/>
        </w:rPr>
        <w:t>, Dept. of Computer Science and Engineering, MSRIT, for her stimulating guidance, continuous encouragement and supervision throughout the course of present work.</w:t>
      </w:r>
    </w:p>
    <w:p w:rsidR="000B11B2" w:rsidRPr="00AB7C06" w:rsidRDefault="000B11B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0B11B2" w:rsidRPr="00AB7C06" w:rsidRDefault="000B11B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B7C06">
        <w:rPr>
          <w:rFonts w:ascii="Times New Roman" w:hAnsi="Times New Roman" w:cs="Times New Roman"/>
          <w:sz w:val="24"/>
          <w:szCs w:val="24"/>
        </w:rPr>
        <w:t>Through the course and the time that we investe</w:t>
      </w:r>
      <w:r w:rsidR="008A6A4A" w:rsidRPr="00AB7C06">
        <w:rPr>
          <w:rFonts w:ascii="Times New Roman" w:hAnsi="Times New Roman" w:cs="Times New Roman"/>
          <w:sz w:val="24"/>
          <w:szCs w:val="24"/>
        </w:rPr>
        <w:t xml:space="preserve">d in completing the project, we understood how to apply learning algorithms to real world problem statements. </w:t>
      </w: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AB7C06">
        <w:rPr>
          <w:rFonts w:ascii="Times New Roman" w:hAnsi="Times New Roman" w:cs="Times New Roman"/>
          <w:sz w:val="24"/>
          <w:szCs w:val="24"/>
        </w:rPr>
        <w:t xml:space="preserve">We thank </w:t>
      </w:r>
      <w:r w:rsidR="008A6A4A" w:rsidRPr="00AB7C06">
        <w:rPr>
          <w:rFonts w:ascii="Times New Roman" w:hAnsi="Times New Roman" w:cs="Times New Roman"/>
          <w:sz w:val="24"/>
          <w:szCs w:val="24"/>
        </w:rPr>
        <w:t xml:space="preserve">Dr. Annapurna P Patil </w:t>
      </w:r>
      <w:r w:rsidRPr="00AB7C06">
        <w:rPr>
          <w:rFonts w:ascii="Times New Roman" w:hAnsi="Times New Roman" w:cs="Times New Roman"/>
          <w:sz w:val="24"/>
          <w:szCs w:val="24"/>
        </w:rPr>
        <w:t xml:space="preserve">for the opportunity to </w:t>
      </w:r>
      <w:r w:rsidR="008A6A4A" w:rsidRPr="00AB7C06">
        <w:rPr>
          <w:rFonts w:ascii="Times New Roman" w:hAnsi="Times New Roman" w:cs="Times New Roman"/>
          <w:sz w:val="24"/>
          <w:szCs w:val="24"/>
        </w:rPr>
        <w:t>not only concentrate on the implementation but also to learn standard documentation. The project gave</w:t>
      </w:r>
      <w:r w:rsidRPr="00AB7C06">
        <w:rPr>
          <w:rFonts w:ascii="Times New Roman" w:hAnsi="Times New Roman" w:cs="Times New Roman"/>
          <w:sz w:val="24"/>
          <w:szCs w:val="24"/>
        </w:rPr>
        <w:t xml:space="preserve"> us an in-depth knowledge and expertise on the</w:t>
      </w:r>
      <w:r w:rsidR="00F16AED" w:rsidRPr="00AB7C06">
        <w:rPr>
          <w:rFonts w:ascii="Times New Roman" w:hAnsi="Times New Roman" w:cs="Times New Roman"/>
          <w:sz w:val="24"/>
          <w:szCs w:val="24"/>
        </w:rPr>
        <w:t xml:space="preserve"> topic and the</w:t>
      </w:r>
      <w:r w:rsidRPr="00AB7C06">
        <w:rPr>
          <w:rFonts w:ascii="Times New Roman" w:hAnsi="Times New Roman" w:cs="Times New Roman"/>
          <w:sz w:val="24"/>
          <w:szCs w:val="24"/>
        </w:rPr>
        <w:t xml:space="preserve"> subject</w:t>
      </w:r>
      <w:r w:rsidR="00F16AED" w:rsidRPr="00AB7C06">
        <w:rPr>
          <w:rFonts w:ascii="Times New Roman" w:hAnsi="Times New Roman" w:cs="Times New Roman"/>
          <w:sz w:val="24"/>
          <w:szCs w:val="24"/>
        </w:rPr>
        <w:t xml:space="preserve"> as a whole</w:t>
      </w:r>
      <w:r w:rsidRPr="00AB7C06">
        <w:rPr>
          <w:rFonts w:ascii="Times New Roman" w:hAnsi="Times New Roman" w:cs="Times New Roman"/>
          <w:sz w:val="24"/>
          <w:szCs w:val="24"/>
        </w:rPr>
        <w:t>.</w:t>
      </w: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81ACD" w:rsidRPr="00AB7C06" w:rsidRDefault="00B81ACD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81ACD" w:rsidRPr="00AB7C06" w:rsidRDefault="00B81ACD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81ACD" w:rsidRDefault="00B81ACD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304E45" w:rsidRPr="00AB7C06" w:rsidRDefault="00304E45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81ACD" w:rsidRPr="00AB7C06" w:rsidRDefault="00B81ACD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B81ACD" w:rsidRPr="00AB7C06" w:rsidRDefault="00B81ACD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</w:p>
    <w:p w:rsidR="00E15DD2" w:rsidRPr="00AB7C06" w:rsidRDefault="00E15DD2" w:rsidP="00E15DD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AB7C06">
        <w:rPr>
          <w:rFonts w:ascii="Times New Roman" w:hAnsi="Times New Roman" w:cs="Times New Roman"/>
          <w:b/>
          <w:sz w:val="24"/>
          <w:szCs w:val="24"/>
        </w:rPr>
        <w:t>Signature(s) of Students</w:t>
      </w:r>
    </w:p>
    <w:p w:rsidR="00E15DD2" w:rsidRPr="00AB7C06" w:rsidRDefault="00E15DD2" w:rsidP="00E15DD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:rsidR="00E15DD2" w:rsidRPr="00AB7C06" w:rsidRDefault="00E15DD2" w:rsidP="00B81ACD">
      <w:pPr>
        <w:spacing w:line="239" w:lineRule="auto"/>
        <w:ind w:right="-7560"/>
        <w:rPr>
          <w:rFonts w:ascii="Times New Roman" w:eastAsia="Arial" w:hAnsi="Times New Roman" w:cs="Times New Roman"/>
          <w:sz w:val="24"/>
          <w:szCs w:val="24"/>
        </w:rPr>
      </w:pPr>
      <w:r w:rsidRPr="00AB7C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81ACD" w:rsidRPr="00AB7C06">
        <w:rPr>
          <w:rFonts w:ascii="Times New Roman" w:eastAsia="Arial" w:hAnsi="Times New Roman" w:cs="Times New Roman"/>
          <w:sz w:val="24"/>
          <w:szCs w:val="24"/>
        </w:rPr>
        <w:t>Aman Mehta ( 1MS13CS021)</w:t>
      </w:r>
    </w:p>
    <w:p w:rsidR="00B81ACD" w:rsidRPr="00AB7C06" w:rsidRDefault="00B81ACD" w:rsidP="00B81ACD">
      <w:pPr>
        <w:spacing w:line="239" w:lineRule="auto"/>
        <w:ind w:right="-7560"/>
        <w:rPr>
          <w:rFonts w:ascii="Times New Roman" w:eastAsia="Arial" w:hAnsi="Times New Roman" w:cs="Times New Roman"/>
          <w:sz w:val="24"/>
          <w:szCs w:val="24"/>
        </w:rPr>
      </w:pPr>
      <w:r w:rsidRPr="00AB7C06">
        <w:rPr>
          <w:rFonts w:ascii="Times New Roman" w:eastAsia="Arial" w:hAnsi="Times New Roman" w:cs="Times New Roman"/>
          <w:sz w:val="24"/>
          <w:szCs w:val="24"/>
        </w:rPr>
        <w:t>Ayush Kumar (1MS13CS034)</w:t>
      </w:r>
    </w:p>
    <w:p w:rsidR="00B81ACD" w:rsidRPr="00AB7C06" w:rsidRDefault="00B81ACD" w:rsidP="00B81ACD">
      <w:pPr>
        <w:spacing w:line="239" w:lineRule="auto"/>
        <w:ind w:right="-7560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Arial" w:hAnsi="Times New Roman" w:cs="Times New Roman"/>
          <w:sz w:val="24"/>
          <w:szCs w:val="24"/>
        </w:rPr>
        <w:t>Bineet Kumar (1MS13CS036)</w:t>
      </w:r>
    </w:p>
    <w:p w:rsidR="00E15DD2" w:rsidRPr="00AB7C06" w:rsidRDefault="00E15DD2" w:rsidP="00E15DD2">
      <w:pPr>
        <w:spacing w:line="239" w:lineRule="auto"/>
        <w:ind w:right="-7560"/>
        <w:rPr>
          <w:rFonts w:ascii="Times New Roman" w:eastAsia="Times New Roman" w:hAnsi="Times New Roman" w:cs="Times New Roman"/>
          <w:sz w:val="24"/>
          <w:szCs w:val="24"/>
        </w:rPr>
      </w:pPr>
      <w:r w:rsidRPr="00AB7C06">
        <w:rPr>
          <w:rFonts w:ascii="Times New Roman" w:eastAsia="Arial" w:hAnsi="Times New Roman" w:cs="Times New Roman"/>
          <w:sz w:val="24"/>
          <w:szCs w:val="24"/>
        </w:rPr>
        <w:t xml:space="preserve">Deepak </w:t>
      </w:r>
      <w:r w:rsidR="00370795" w:rsidRPr="00AB7C06">
        <w:rPr>
          <w:rFonts w:ascii="Times New Roman" w:eastAsia="Arial" w:hAnsi="Times New Roman" w:cs="Times New Roman"/>
          <w:sz w:val="24"/>
          <w:szCs w:val="24"/>
        </w:rPr>
        <w:t>Jayaprakash (1MS13CS037)</w:t>
      </w:r>
    </w:p>
    <w:p w:rsidR="00E15DD2" w:rsidRPr="00AB7C06" w:rsidRDefault="00E15DD2" w:rsidP="000B11B2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26"/>
          <w:szCs w:val="26"/>
        </w:rPr>
      </w:pPr>
    </w:p>
    <w:p w:rsidR="000B11B2" w:rsidRPr="00AB7C06" w:rsidRDefault="000B11B2" w:rsidP="00E15DD2">
      <w:pPr>
        <w:spacing w:line="239" w:lineRule="auto"/>
        <w:ind w:left="-720"/>
        <w:rPr>
          <w:rFonts w:ascii="Times New Roman" w:eastAsia="Times New Roman" w:hAnsi="Times New Roman" w:cs="Times New Roman"/>
          <w:sz w:val="32"/>
          <w:szCs w:val="32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1E6EA8" w:rsidRPr="00AB7C06" w:rsidRDefault="001E6EA8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1E6EA8" w:rsidRPr="00AB7C06" w:rsidRDefault="001E6EA8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1E6EA8" w:rsidRPr="00AB7C06" w:rsidRDefault="001E6EA8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1E6EA8" w:rsidRPr="00AB7C06" w:rsidRDefault="001E6EA8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0B11B2" w:rsidRPr="00AB7C06" w:rsidRDefault="000B11B2" w:rsidP="00CE2A9A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8C1AEE" w:rsidRPr="00AB7C06" w:rsidRDefault="008C1AEE" w:rsidP="008C1AEE">
      <w:pPr>
        <w:spacing w:line="239" w:lineRule="auto"/>
        <w:ind w:left="-720"/>
        <w:jc w:val="center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:rsidR="008C1AEE" w:rsidRDefault="008C1AEE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ind w:left="2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52"/>
          <w:szCs w:val="52"/>
        </w:rPr>
        <w:t>Table of Contents</w:t>
      </w: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7078"/>
      </w:tblGrid>
      <w:tr w:rsidR="00173745" w:rsidRPr="00762084" w:rsidTr="00C33A15">
        <w:trPr>
          <w:trHeight w:val="512"/>
        </w:trPr>
        <w:tc>
          <w:tcPr>
            <w:tcW w:w="21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b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b/>
                <w:sz w:val="28"/>
                <w:szCs w:val="28"/>
              </w:rPr>
            </w:pPr>
            <w:r w:rsidRPr="00647DF9">
              <w:rPr>
                <w:rFonts w:ascii="Times New Roman" w:hAnsi="Times New Roman"/>
                <w:b/>
                <w:sz w:val="28"/>
                <w:szCs w:val="28"/>
              </w:rPr>
              <w:t>Part</w:t>
            </w:r>
          </w:p>
        </w:tc>
        <w:tc>
          <w:tcPr>
            <w:tcW w:w="70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b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647DF9">
              <w:rPr>
                <w:rFonts w:ascii="Times New Roman" w:hAnsi="Times New Roman"/>
                <w:b/>
                <w:sz w:val="28"/>
                <w:szCs w:val="28"/>
              </w:rPr>
              <w:t>Title</w:t>
            </w:r>
          </w:p>
        </w:tc>
      </w:tr>
      <w:tr w:rsidR="00173745" w:rsidRPr="00647DF9" w:rsidTr="00C33A15">
        <w:tc>
          <w:tcPr>
            <w:tcW w:w="21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>PART A</w:t>
            </w:r>
          </w:p>
        </w:tc>
        <w:tc>
          <w:tcPr>
            <w:tcW w:w="70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360" w:lineRule="auto"/>
              <w:ind w:left="200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>List of Tutorial Assignments</w:t>
            </w:r>
          </w:p>
        </w:tc>
      </w:tr>
      <w:tr w:rsidR="00173745" w:rsidRPr="00647DF9" w:rsidTr="00173745">
        <w:trPr>
          <w:trHeight w:val="530"/>
        </w:trPr>
        <w:tc>
          <w:tcPr>
            <w:tcW w:w="21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>PART B</w:t>
            </w:r>
          </w:p>
        </w:tc>
        <w:tc>
          <w:tcPr>
            <w:tcW w:w="70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 xml:space="preserve"> Implementation Paper  with Title ( Single Column)</w:t>
            </w:r>
          </w:p>
        </w:tc>
      </w:tr>
      <w:tr w:rsidR="00173745" w:rsidRPr="00647DF9" w:rsidTr="00C33A15">
        <w:trPr>
          <w:trHeight w:val="800"/>
        </w:trPr>
        <w:tc>
          <w:tcPr>
            <w:tcW w:w="2178" w:type="dxa"/>
          </w:tcPr>
          <w:p w:rsidR="00173745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ART C</w:t>
            </w:r>
          </w:p>
        </w:tc>
        <w:tc>
          <w:tcPr>
            <w:tcW w:w="7078" w:type="dxa"/>
          </w:tcPr>
          <w:p w:rsidR="00173745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 xml:space="preserve">Implementation Paper  with Title ( </w:t>
            </w:r>
            <w:r>
              <w:rPr>
                <w:rFonts w:ascii="Times New Roman" w:hAnsi="Times New Roman"/>
                <w:sz w:val="28"/>
                <w:szCs w:val="28"/>
              </w:rPr>
              <w:t>IEEE Format</w:t>
            </w:r>
            <w:r w:rsidRPr="00647DF9">
              <w:rPr>
                <w:rFonts w:ascii="Times New Roman" w:hAnsi="Times New Roman"/>
                <w:sz w:val="28"/>
                <w:szCs w:val="28"/>
              </w:rPr>
              <w:t>)</w:t>
            </w:r>
          </w:p>
        </w:tc>
      </w:tr>
      <w:tr w:rsidR="00173745" w:rsidRPr="00647DF9" w:rsidTr="00C33A15">
        <w:trPr>
          <w:trHeight w:val="800"/>
        </w:trPr>
        <w:tc>
          <w:tcPr>
            <w:tcW w:w="21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>Appendix</w:t>
            </w:r>
          </w:p>
        </w:tc>
        <w:tc>
          <w:tcPr>
            <w:tcW w:w="7078" w:type="dxa"/>
          </w:tcPr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</w:p>
          <w:p w:rsidR="00173745" w:rsidRPr="00647DF9" w:rsidRDefault="00173745" w:rsidP="00C33A15">
            <w:pPr>
              <w:widowControl w:val="0"/>
              <w:autoSpaceDE w:val="0"/>
              <w:autoSpaceDN w:val="0"/>
              <w:adjustRightInd w:val="0"/>
              <w:spacing w:line="200" w:lineRule="exact"/>
              <w:rPr>
                <w:rFonts w:ascii="Times New Roman" w:hAnsi="Times New Roman"/>
                <w:sz w:val="28"/>
                <w:szCs w:val="28"/>
              </w:rPr>
            </w:pPr>
            <w:r w:rsidRPr="00647DF9">
              <w:rPr>
                <w:rFonts w:ascii="Times New Roman" w:hAnsi="Times New Roman"/>
                <w:sz w:val="28"/>
                <w:szCs w:val="28"/>
              </w:rPr>
              <w:t>Manual to use the code implemented</w:t>
            </w:r>
          </w:p>
        </w:tc>
      </w:tr>
    </w:tbl>
    <w:p w:rsidR="00173745" w:rsidRPr="00647DF9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8"/>
          <w:szCs w:val="28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0A52F6" w:rsidRDefault="000A52F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rPr>
          <w:rFonts w:ascii="Times New Roman" w:hAnsi="Times New Roman"/>
          <w:sz w:val="24"/>
          <w:szCs w:val="24"/>
        </w:rPr>
        <w:sectPr w:rsidR="00173745">
          <w:pgSz w:w="12240" w:h="15840"/>
          <w:pgMar w:top="1440" w:right="1660" w:bottom="900" w:left="1540" w:header="720" w:footer="720" w:gutter="0"/>
          <w:cols w:space="720" w:equalWidth="0">
            <w:col w:w="9040"/>
          </w:cols>
          <w:noEndnote/>
        </w:sect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bookmarkStart w:id="5" w:name="page3"/>
      <w:bookmarkEnd w:id="5"/>
      <w:r>
        <w:rPr>
          <w:noProof/>
        </w:rPr>
        <w:lastRenderedPageBreak/>
        <w:drawing>
          <wp:anchor distT="0" distB="0" distL="114300" distR="114300" simplePos="0" relativeHeight="251665408" behindDoc="1" locked="0" layoutInCell="0" allowOverlap="1">
            <wp:simplePos x="0" y="0"/>
            <wp:positionH relativeFrom="page">
              <wp:posOffset>1710055</wp:posOffset>
            </wp:positionH>
            <wp:positionV relativeFrom="page">
              <wp:posOffset>4124325</wp:posOffset>
            </wp:positionV>
            <wp:extent cx="4170680" cy="889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68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0" allowOverlap="1">
            <wp:simplePos x="0" y="0"/>
            <wp:positionH relativeFrom="page">
              <wp:posOffset>3433445</wp:posOffset>
            </wp:positionH>
            <wp:positionV relativeFrom="page">
              <wp:posOffset>3663950</wp:posOffset>
            </wp:positionV>
            <wp:extent cx="720725" cy="38417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725" cy="38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61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ind w:left="3020" w:firstLine="580"/>
        <w:rPr>
          <w:rFonts w:ascii="Times New Roman" w:hAnsi="Times New Roman"/>
          <w:sz w:val="24"/>
          <w:szCs w:val="24"/>
        </w:rPr>
      </w:pPr>
      <w:r w:rsidRPr="005378CC">
        <w:rPr>
          <w:rFonts w:ascii="Times New Roman" w:hAnsi="Times New Roman"/>
          <w:sz w:val="28"/>
          <w:szCs w:val="28"/>
        </w:rPr>
        <w:t>Part A</w:t>
      </w: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120" w:lineRule="exact"/>
        <w:jc w:val="center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jc w:val="center"/>
        <w:rPr>
          <w:rFonts w:ascii="Times New Roman" w:hAnsi="Times New Roman"/>
          <w:sz w:val="24"/>
          <w:szCs w:val="24"/>
        </w:rPr>
      </w:pPr>
      <w:r w:rsidRPr="005378CC">
        <w:rPr>
          <w:rFonts w:ascii="Times New Roman" w:hAnsi="Times New Roman"/>
          <w:sz w:val="28"/>
          <w:szCs w:val="28"/>
        </w:rPr>
        <w:t>Tutorial Assignments</w:t>
      </w: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r w:rsidRPr="005378CC">
        <w:rPr>
          <w:noProof/>
        </w:rPr>
        <w:drawing>
          <wp:anchor distT="0" distB="0" distL="114300" distR="114300" simplePos="0" relativeHeight="251667456" behindDoc="1" locked="0" layoutInCell="0" allowOverlap="1">
            <wp:simplePos x="0" y="0"/>
            <wp:positionH relativeFrom="column">
              <wp:posOffset>399755</wp:posOffset>
            </wp:positionH>
            <wp:positionV relativeFrom="paragraph">
              <wp:posOffset>17145</wp:posOffset>
            </wp:positionV>
            <wp:extent cx="4170680" cy="88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68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r w:rsidRPr="005378CC">
        <w:rPr>
          <w:noProof/>
        </w:rPr>
        <w:drawing>
          <wp:anchor distT="0" distB="0" distL="114300" distR="114300" simplePos="0" relativeHeight="251668480" behindDoc="1" locked="0" layoutInCell="0" allowOverlap="1">
            <wp:simplePos x="0" y="0"/>
            <wp:positionH relativeFrom="column">
              <wp:posOffset>2378075</wp:posOffset>
            </wp:positionH>
            <wp:positionV relativeFrom="paragraph">
              <wp:posOffset>118745</wp:posOffset>
            </wp:positionV>
            <wp:extent cx="374650" cy="2374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" cy="237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9F7CA6" w:rsidRPr="005378CC" w:rsidRDefault="009F7CA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9F7CA6" w:rsidRPr="005378CC" w:rsidRDefault="009F7CA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9F7CA6" w:rsidRPr="005378CC" w:rsidRDefault="009F7CA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9F7CA6" w:rsidRPr="005378CC" w:rsidRDefault="009F7CA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9F7CA6" w:rsidRPr="005378CC" w:rsidRDefault="009F7CA6" w:rsidP="009F7CA6">
      <w:pPr>
        <w:widowControl w:val="0"/>
        <w:autoSpaceDE w:val="0"/>
        <w:autoSpaceDN w:val="0"/>
        <w:adjustRightInd w:val="0"/>
        <w:spacing w:line="200" w:lineRule="exact"/>
        <w:jc w:val="center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="009F7CA6" w:rsidRPr="005378CC">
        <w:rPr>
          <w:rFonts w:ascii="Times New Roman" w:hAnsi="Times New Roman"/>
          <w:sz w:val="24"/>
          <w:szCs w:val="24"/>
        </w:rPr>
        <w:t xml:space="preserve">   </w:t>
      </w:r>
      <w:r w:rsidRPr="005378CC">
        <w:rPr>
          <w:rFonts w:ascii="Times New Roman" w:hAnsi="Times New Roman"/>
          <w:sz w:val="24"/>
          <w:szCs w:val="24"/>
        </w:rPr>
        <w:t>PART B</w:t>
      </w: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A018AD">
      <w:pPr>
        <w:widowControl w:val="0"/>
        <w:autoSpaceDE w:val="0"/>
        <w:autoSpaceDN w:val="0"/>
        <w:adjustRightInd w:val="0"/>
        <w:spacing w:line="200" w:lineRule="exact"/>
        <w:jc w:val="center"/>
        <w:rPr>
          <w:rFonts w:ascii="Times New Roman" w:hAnsi="Times New Roman"/>
          <w:sz w:val="24"/>
          <w:szCs w:val="24"/>
        </w:rPr>
      </w:pPr>
      <w:r w:rsidRPr="005378CC">
        <w:rPr>
          <w:rFonts w:ascii="Times New Roman" w:hAnsi="Times New Roman"/>
          <w:sz w:val="24"/>
          <w:szCs w:val="24"/>
        </w:rPr>
        <w:t>IMPLEMENTATION REPORT (SINGLE COLUMN)</w:t>
      </w:r>
    </w:p>
    <w:p w:rsidR="00A018AD" w:rsidRPr="005378CC" w:rsidRDefault="00A018AD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9F7CA6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r w:rsidRPr="005378CC">
        <w:rPr>
          <w:noProof/>
        </w:rPr>
        <w:drawing>
          <wp:anchor distT="0" distB="0" distL="114300" distR="114300" simplePos="0" relativeHeight="251670528" behindDoc="1" locked="0" layoutInCell="0" allowOverlap="1">
            <wp:simplePos x="0" y="0"/>
            <wp:positionH relativeFrom="page">
              <wp:posOffset>1860550</wp:posOffset>
            </wp:positionH>
            <wp:positionV relativeFrom="page">
              <wp:posOffset>3551555</wp:posOffset>
            </wp:positionV>
            <wp:extent cx="4165600" cy="10160"/>
            <wp:effectExtent l="19050" t="0" r="6350" b="0"/>
            <wp:wrapNone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018AD" w:rsidRPr="005378CC">
        <w:rPr>
          <w:noProof/>
        </w:rPr>
        <w:drawing>
          <wp:anchor distT="0" distB="0" distL="114300" distR="114300" simplePos="0" relativeHeight="251671552" behindDoc="1" locked="0" layoutInCell="0" allowOverlap="1">
            <wp:simplePos x="0" y="0"/>
            <wp:positionH relativeFrom="page">
              <wp:posOffset>3581400</wp:posOffset>
            </wp:positionH>
            <wp:positionV relativeFrom="page">
              <wp:posOffset>2943225</wp:posOffset>
            </wp:positionV>
            <wp:extent cx="723900" cy="381000"/>
            <wp:effectExtent l="19050" t="0" r="0" b="0"/>
            <wp:wrapNone/>
            <wp:docPr id="1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38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018AD" w:rsidRPr="005378CC">
        <w:rPr>
          <w:noProof/>
        </w:rPr>
        <w:drawing>
          <wp:anchor distT="0" distB="0" distL="114300" distR="114300" simplePos="0" relativeHeight="251672576" behindDoc="1" locked="0" layoutInCell="0" allowOverlap="1">
            <wp:simplePos x="0" y="0"/>
            <wp:positionH relativeFrom="column">
              <wp:posOffset>549275</wp:posOffset>
            </wp:positionH>
            <wp:positionV relativeFrom="paragraph">
              <wp:posOffset>82550</wp:posOffset>
            </wp:positionV>
            <wp:extent cx="4171950" cy="9525"/>
            <wp:effectExtent l="0" t="0" r="0" b="0"/>
            <wp:wrapNone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68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018AD" w:rsidRPr="005378CC">
        <w:rPr>
          <w:noProof/>
        </w:rPr>
        <w:drawing>
          <wp:anchor distT="0" distB="0" distL="114300" distR="114300" simplePos="0" relativeHeight="251673600" behindDoc="1" locked="0" layoutInCell="0" allowOverlap="1">
            <wp:simplePos x="0" y="0"/>
            <wp:positionH relativeFrom="column">
              <wp:posOffset>2530475</wp:posOffset>
            </wp:positionH>
            <wp:positionV relativeFrom="paragraph">
              <wp:posOffset>311150</wp:posOffset>
            </wp:positionV>
            <wp:extent cx="371475" cy="238125"/>
            <wp:effectExtent l="19050" t="0" r="9525" b="0"/>
            <wp:wrapNone/>
            <wp:docPr id="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73745" w:rsidRPr="005378CC" w:rsidRDefault="00173745" w:rsidP="00173745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173745" w:rsidRPr="005378CC" w:rsidRDefault="00173745" w:rsidP="008C1AEE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sz w:val="36"/>
          <w:szCs w:val="36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2C08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554D16" w:rsidRPr="005378CC" w:rsidRDefault="00554D16" w:rsidP="00554D16"/>
    <w:p w:rsidR="00A018AD" w:rsidRPr="005378CC" w:rsidRDefault="00A018AD" w:rsidP="00F12527">
      <w:pPr>
        <w:widowControl w:val="0"/>
        <w:tabs>
          <w:tab w:val="left" w:pos="4825"/>
        </w:tabs>
        <w:autoSpaceDE w:val="0"/>
        <w:autoSpaceDN w:val="0"/>
        <w:adjustRightInd w:val="0"/>
        <w:spacing w:line="200" w:lineRule="exact"/>
      </w:pPr>
    </w:p>
    <w:p w:rsidR="00F12527" w:rsidRPr="005378CC" w:rsidRDefault="00F12527" w:rsidP="00F12527">
      <w:pPr>
        <w:widowControl w:val="0"/>
        <w:tabs>
          <w:tab w:val="left" w:pos="4825"/>
        </w:tabs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</w:p>
    <w:p w:rsidR="00A018AD" w:rsidRPr="005378CC" w:rsidRDefault="00A018AD" w:rsidP="00A018AD">
      <w:pPr>
        <w:widowControl w:val="0"/>
        <w:autoSpaceDE w:val="0"/>
        <w:autoSpaceDN w:val="0"/>
        <w:adjustRightInd w:val="0"/>
        <w:spacing w:line="200" w:lineRule="exact"/>
        <w:rPr>
          <w:rFonts w:ascii="Times New Roman" w:hAnsi="Times New Roman"/>
          <w:sz w:val="24"/>
          <w:szCs w:val="24"/>
        </w:rPr>
      </w:pP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  <w:t xml:space="preserve">   PART C</w:t>
      </w:r>
    </w:p>
    <w:p w:rsidR="00554D16" w:rsidRPr="005378CC" w:rsidRDefault="00554D16" w:rsidP="00554D16">
      <w:pPr>
        <w:rPr>
          <w:rFonts w:ascii="Times New Roman" w:hAnsi="Times New Roman"/>
          <w:sz w:val="24"/>
          <w:szCs w:val="24"/>
        </w:rPr>
      </w:pPr>
    </w:p>
    <w:p w:rsidR="00F12527" w:rsidRPr="005378CC" w:rsidRDefault="00F12527" w:rsidP="00554D16">
      <w:r w:rsidRPr="005378CC">
        <w:rPr>
          <w:rFonts w:ascii="Times New Roman" w:hAnsi="Times New Roman"/>
          <w:sz w:val="24"/>
          <w:szCs w:val="24"/>
        </w:rPr>
        <w:tab/>
      </w:r>
      <w:r w:rsidRPr="005378CC">
        <w:rPr>
          <w:rFonts w:ascii="Times New Roman" w:hAnsi="Times New Roman"/>
          <w:sz w:val="24"/>
          <w:szCs w:val="24"/>
        </w:rPr>
        <w:tab/>
        <w:t>IMPLEMENTATION REPORT  (IEEE FORMAT)</w:t>
      </w:r>
    </w:p>
    <w:p w:rsidR="00554D16" w:rsidRDefault="00554D16" w:rsidP="00554D16"/>
    <w:p w:rsidR="00554D16" w:rsidRDefault="00554D16" w:rsidP="00554D16"/>
    <w:p w:rsidR="00554D16" w:rsidRDefault="00554D16" w:rsidP="00554D16"/>
    <w:p w:rsidR="00554D16" w:rsidRDefault="00554D16" w:rsidP="00554D16"/>
    <w:p w:rsidR="00554D16" w:rsidRDefault="00554D16" w:rsidP="00554D16"/>
    <w:p w:rsidR="00554D16" w:rsidRDefault="00554D16" w:rsidP="00554D16"/>
    <w:p w:rsidR="00A018AD" w:rsidRDefault="00A018AD" w:rsidP="00554D16"/>
    <w:p w:rsidR="00A018AD" w:rsidRDefault="00A018AD" w:rsidP="00554D16"/>
    <w:p w:rsidR="00A018AD" w:rsidRDefault="00A018AD" w:rsidP="00554D16"/>
    <w:p w:rsidR="00A018AD" w:rsidRDefault="00A018AD" w:rsidP="00554D16"/>
    <w:p w:rsidR="00A018AD" w:rsidRDefault="00A018AD" w:rsidP="00554D16">
      <w:r>
        <w:rPr>
          <w:noProof/>
        </w:rPr>
        <w:drawing>
          <wp:anchor distT="0" distB="0" distL="114300" distR="114300" simplePos="0" relativeHeight="251675648" behindDoc="1" locked="0" layoutInCell="0" allowOverlap="1">
            <wp:simplePos x="0" y="0"/>
            <wp:positionH relativeFrom="page">
              <wp:posOffset>1866900</wp:posOffset>
            </wp:positionH>
            <wp:positionV relativeFrom="page">
              <wp:posOffset>3409950</wp:posOffset>
            </wp:positionV>
            <wp:extent cx="4171950" cy="9525"/>
            <wp:effectExtent l="0" t="0" r="0" b="0"/>
            <wp:wrapNone/>
            <wp:docPr id="4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68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1" locked="0" layoutInCell="0" allowOverlap="1">
            <wp:simplePos x="0" y="0"/>
            <wp:positionH relativeFrom="page">
              <wp:posOffset>3581400</wp:posOffset>
            </wp:positionH>
            <wp:positionV relativeFrom="page">
              <wp:posOffset>2943225</wp:posOffset>
            </wp:positionV>
            <wp:extent cx="723900" cy="381000"/>
            <wp:effectExtent l="0" t="0" r="0" b="0"/>
            <wp:wrapNone/>
            <wp:docPr id="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725" cy="38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0" allowOverlap="1">
            <wp:simplePos x="0" y="0"/>
            <wp:positionH relativeFrom="column">
              <wp:posOffset>549275</wp:posOffset>
            </wp:positionH>
            <wp:positionV relativeFrom="paragraph">
              <wp:posOffset>-1393190</wp:posOffset>
            </wp:positionV>
            <wp:extent cx="4171950" cy="9525"/>
            <wp:effectExtent l="0" t="0" r="0" b="0"/>
            <wp:wrapNone/>
            <wp:docPr id="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680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0" allowOverlap="1">
            <wp:simplePos x="0" y="0"/>
            <wp:positionH relativeFrom="column">
              <wp:posOffset>2530475</wp:posOffset>
            </wp:positionH>
            <wp:positionV relativeFrom="paragraph">
              <wp:posOffset>-1164590</wp:posOffset>
            </wp:positionV>
            <wp:extent cx="371475" cy="238125"/>
            <wp:effectExtent l="0" t="0" r="0" b="0"/>
            <wp:wrapNone/>
            <wp:docPr id="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" cy="237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A018AD" w:rsidSect="00C33A15">
      <w:pgSz w:w="11900" w:h="16840"/>
      <w:pgMar w:top="1440" w:right="1460" w:bottom="503" w:left="2060" w:header="0" w:footer="0" w:gutter="0"/>
      <w:cols w:space="0" w:equalWidth="0">
        <w:col w:w="838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7337" w:rsidRDefault="00907337" w:rsidP="009E4717">
      <w:r>
        <w:separator/>
      </w:r>
    </w:p>
  </w:endnote>
  <w:endnote w:type="continuationSeparator" w:id="0">
    <w:p w:rsidR="00907337" w:rsidRDefault="00907337" w:rsidP="009E4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roid Sans">
    <w:charset w:val="00"/>
    <w:family w:val="auto"/>
    <w:pitch w:val="variable"/>
  </w:font>
  <w:font w:name="FreeSans">
    <w:altName w:val="Arial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7337" w:rsidRDefault="00907337" w:rsidP="009E4717">
      <w:r>
        <w:separator/>
      </w:r>
    </w:p>
  </w:footnote>
  <w:footnote w:type="continuationSeparator" w:id="0">
    <w:p w:rsidR="00907337" w:rsidRDefault="00907337" w:rsidP="009E47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C4541"/>
    <w:multiLevelType w:val="hybridMultilevel"/>
    <w:tmpl w:val="27BE231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F603B"/>
    <w:multiLevelType w:val="hybridMultilevel"/>
    <w:tmpl w:val="03A0651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F4EBC"/>
    <w:multiLevelType w:val="hybridMultilevel"/>
    <w:tmpl w:val="577484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E0489"/>
    <w:multiLevelType w:val="multilevel"/>
    <w:tmpl w:val="7A30F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1B7145"/>
    <w:multiLevelType w:val="hybridMultilevel"/>
    <w:tmpl w:val="43E4117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C7AD1"/>
    <w:multiLevelType w:val="multilevel"/>
    <w:tmpl w:val="D5F483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E40610"/>
    <w:multiLevelType w:val="hybridMultilevel"/>
    <w:tmpl w:val="3C4A622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92132"/>
    <w:multiLevelType w:val="multilevel"/>
    <w:tmpl w:val="679C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797196"/>
    <w:multiLevelType w:val="hybridMultilevel"/>
    <w:tmpl w:val="10FC080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21013D6"/>
    <w:multiLevelType w:val="hybridMultilevel"/>
    <w:tmpl w:val="40AEB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380EF8"/>
    <w:multiLevelType w:val="hybridMultilevel"/>
    <w:tmpl w:val="F2A07042"/>
    <w:lvl w:ilvl="0" w:tplc="4009000F">
      <w:start w:val="1"/>
      <w:numFmt w:val="decimal"/>
      <w:lvlText w:val="%1."/>
      <w:lvlJc w:val="left"/>
      <w:pPr>
        <w:ind w:left="765" w:hanging="360"/>
      </w:p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132E095B"/>
    <w:multiLevelType w:val="hybridMultilevel"/>
    <w:tmpl w:val="95A69F1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DE3721"/>
    <w:multiLevelType w:val="multilevel"/>
    <w:tmpl w:val="3820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2F514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8911E4C"/>
    <w:multiLevelType w:val="hybridMultilevel"/>
    <w:tmpl w:val="0FB2846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EC5AB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8A0EF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02FBA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30818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FAAD0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2CA6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9E7D5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0AFB4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F38"/>
    <w:multiLevelType w:val="hybridMultilevel"/>
    <w:tmpl w:val="24264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4E55B2"/>
    <w:multiLevelType w:val="hybridMultilevel"/>
    <w:tmpl w:val="AB86DF6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54249"/>
    <w:multiLevelType w:val="hybridMultilevel"/>
    <w:tmpl w:val="7ACC43B8"/>
    <w:lvl w:ilvl="0" w:tplc="469C4A3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50DAD0">
      <w:start w:val="2222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328E96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D6913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6E681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5FC929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1EED7A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516043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AF888E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BB735A0"/>
    <w:multiLevelType w:val="hybridMultilevel"/>
    <w:tmpl w:val="11788C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B4F64"/>
    <w:multiLevelType w:val="multilevel"/>
    <w:tmpl w:val="E3D64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A845AA"/>
    <w:multiLevelType w:val="hybridMultilevel"/>
    <w:tmpl w:val="9910838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7254A5D"/>
    <w:multiLevelType w:val="hybridMultilevel"/>
    <w:tmpl w:val="5AC6E7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856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15816EE"/>
    <w:multiLevelType w:val="hybridMultilevel"/>
    <w:tmpl w:val="BF781A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3554E"/>
    <w:multiLevelType w:val="hybridMultilevel"/>
    <w:tmpl w:val="D48694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7467986"/>
    <w:multiLevelType w:val="hybridMultilevel"/>
    <w:tmpl w:val="A5C02F9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8117D29"/>
    <w:multiLevelType w:val="hybridMultilevel"/>
    <w:tmpl w:val="D53C02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4769A9"/>
    <w:multiLevelType w:val="hybridMultilevel"/>
    <w:tmpl w:val="7C4E2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838F8"/>
    <w:multiLevelType w:val="hybridMultilevel"/>
    <w:tmpl w:val="9E943C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92E12"/>
    <w:multiLevelType w:val="hybridMultilevel"/>
    <w:tmpl w:val="887EAFF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463811"/>
    <w:multiLevelType w:val="multilevel"/>
    <w:tmpl w:val="EA649D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</w:rPr>
    </w:lvl>
  </w:abstractNum>
  <w:abstractNum w:abstractNumId="31" w15:restartNumberingAfterBreak="0">
    <w:nsid w:val="4EB30012"/>
    <w:multiLevelType w:val="hybridMultilevel"/>
    <w:tmpl w:val="139EE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15197A"/>
    <w:multiLevelType w:val="hybridMultilevel"/>
    <w:tmpl w:val="3F2A8C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930E1C"/>
    <w:multiLevelType w:val="hybridMultilevel"/>
    <w:tmpl w:val="03AA10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BE376A"/>
    <w:multiLevelType w:val="hybridMultilevel"/>
    <w:tmpl w:val="A71C63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738BE"/>
    <w:multiLevelType w:val="hybridMultilevel"/>
    <w:tmpl w:val="3132C1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BA2FE3"/>
    <w:multiLevelType w:val="hybridMultilevel"/>
    <w:tmpl w:val="CD50FD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77708D8"/>
    <w:multiLevelType w:val="hybridMultilevel"/>
    <w:tmpl w:val="10F837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8E90AC5"/>
    <w:multiLevelType w:val="hybridMultilevel"/>
    <w:tmpl w:val="9B1AD89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91B6BB4"/>
    <w:multiLevelType w:val="hybridMultilevel"/>
    <w:tmpl w:val="31D6375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A078E8"/>
    <w:multiLevelType w:val="hybridMultilevel"/>
    <w:tmpl w:val="05CA81B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CA24CA"/>
    <w:multiLevelType w:val="multilevel"/>
    <w:tmpl w:val="4A8EB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DE10FB7"/>
    <w:multiLevelType w:val="hybridMultilevel"/>
    <w:tmpl w:val="1510830E"/>
    <w:lvl w:ilvl="0" w:tplc="4009000B">
      <w:start w:val="1"/>
      <w:numFmt w:val="bullet"/>
      <w:lvlText w:val=""/>
      <w:lvlJc w:val="left"/>
      <w:pPr>
        <w:ind w:left="76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3" w15:restartNumberingAfterBreak="0">
    <w:nsid w:val="6E5B70E6"/>
    <w:multiLevelType w:val="hybridMultilevel"/>
    <w:tmpl w:val="A19EB36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8243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6FF9064E"/>
    <w:multiLevelType w:val="hybridMultilevel"/>
    <w:tmpl w:val="415A83A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9C63A2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6EAD6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68D16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5AB09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B2FFF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C25F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6A0D0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CC1A8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3F7EE2"/>
    <w:multiLevelType w:val="hybridMultilevel"/>
    <w:tmpl w:val="35EE33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C22F55"/>
    <w:multiLevelType w:val="hybridMultilevel"/>
    <w:tmpl w:val="444A4F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4947BA"/>
    <w:multiLevelType w:val="hybridMultilevel"/>
    <w:tmpl w:val="BFAA6F28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DE3D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49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8"/>
  </w:num>
  <w:num w:numId="2">
    <w:abstractNumId w:val="26"/>
  </w:num>
  <w:num w:numId="3">
    <w:abstractNumId w:val="33"/>
  </w:num>
  <w:num w:numId="4">
    <w:abstractNumId w:val="47"/>
  </w:num>
  <w:num w:numId="5">
    <w:abstractNumId w:val="34"/>
  </w:num>
  <w:num w:numId="6">
    <w:abstractNumId w:val="10"/>
  </w:num>
  <w:num w:numId="7">
    <w:abstractNumId w:val="32"/>
  </w:num>
  <w:num w:numId="8">
    <w:abstractNumId w:val="30"/>
  </w:num>
  <w:num w:numId="9">
    <w:abstractNumId w:val="9"/>
  </w:num>
  <w:num w:numId="10">
    <w:abstractNumId w:val="44"/>
  </w:num>
  <w:num w:numId="11">
    <w:abstractNumId w:val="13"/>
  </w:num>
  <w:num w:numId="12">
    <w:abstractNumId w:val="15"/>
  </w:num>
  <w:num w:numId="13">
    <w:abstractNumId w:val="17"/>
  </w:num>
  <w:num w:numId="14">
    <w:abstractNumId w:val="22"/>
  </w:num>
  <w:num w:numId="15">
    <w:abstractNumId w:val="31"/>
  </w:num>
  <w:num w:numId="16">
    <w:abstractNumId w:val="49"/>
  </w:num>
  <w:num w:numId="17">
    <w:abstractNumId w:val="25"/>
  </w:num>
  <w:num w:numId="18">
    <w:abstractNumId w:val="5"/>
  </w:num>
  <w:num w:numId="19">
    <w:abstractNumId w:val="45"/>
  </w:num>
  <w:num w:numId="20">
    <w:abstractNumId w:val="14"/>
  </w:num>
  <w:num w:numId="21">
    <w:abstractNumId w:val="19"/>
  </w:num>
  <w:num w:numId="22">
    <w:abstractNumId w:val="46"/>
  </w:num>
  <w:num w:numId="23">
    <w:abstractNumId w:val="29"/>
  </w:num>
  <w:num w:numId="24">
    <w:abstractNumId w:val="3"/>
  </w:num>
  <w:num w:numId="25">
    <w:abstractNumId w:val="39"/>
  </w:num>
  <w:num w:numId="26">
    <w:abstractNumId w:val="16"/>
  </w:num>
  <w:num w:numId="27">
    <w:abstractNumId w:val="40"/>
  </w:num>
  <w:num w:numId="28">
    <w:abstractNumId w:val="4"/>
  </w:num>
  <w:num w:numId="29">
    <w:abstractNumId w:val="11"/>
  </w:num>
  <w:num w:numId="30">
    <w:abstractNumId w:val="18"/>
  </w:num>
  <w:num w:numId="31">
    <w:abstractNumId w:val="23"/>
  </w:num>
  <w:num w:numId="32">
    <w:abstractNumId w:val="0"/>
  </w:num>
  <w:num w:numId="33">
    <w:abstractNumId w:val="42"/>
  </w:num>
  <w:num w:numId="34">
    <w:abstractNumId w:val="21"/>
  </w:num>
  <w:num w:numId="35">
    <w:abstractNumId w:val="36"/>
  </w:num>
  <w:num w:numId="36">
    <w:abstractNumId w:val="38"/>
  </w:num>
  <w:num w:numId="37">
    <w:abstractNumId w:val="6"/>
  </w:num>
  <w:num w:numId="38">
    <w:abstractNumId w:val="43"/>
  </w:num>
  <w:num w:numId="39">
    <w:abstractNumId w:val="20"/>
  </w:num>
  <w:num w:numId="40">
    <w:abstractNumId w:val="7"/>
  </w:num>
  <w:num w:numId="41">
    <w:abstractNumId w:val="12"/>
  </w:num>
  <w:num w:numId="42">
    <w:abstractNumId w:val="2"/>
  </w:num>
  <w:num w:numId="43">
    <w:abstractNumId w:val="8"/>
  </w:num>
  <w:num w:numId="44">
    <w:abstractNumId w:val="37"/>
  </w:num>
  <w:num w:numId="45">
    <w:abstractNumId w:val="1"/>
  </w:num>
  <w:num w:numId="46">
    <w:abstractNumId w:val="24"/>
  </w:num>
  <w:num w:numId="47">
    <w:abstractNumId w:val="27"/>
  </w:num>
  <w:num w:numId="48">
    <w:abstractNumId w:val="41"/>
  </w:num>
  <w:num w:numId="49">
    <w:abstractNumId w:val="35"/>
  </w:num>
  <w:num w:numId="50">
    <w:abstractNumId w:val="28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U1NDAyNzQztLQ0MDRQ0lEKTi0uzszPAykwrAUApg149ywAAAA="/>
  </w:docVars>
  <w:rsids>
    <w:rsidRoot w:val="00CE2A9A"/>
    <w:rsid w:val="00003F81"/>
    <w:rsid w:val="00011614"/>
    <w:rsid w:val="00013D92"/>
    <w:rsid w:val="0001418B"/>
    <w:rsid w:val="00014477"/>
    <w:rsid w:val="00021437"/>
    <w:rsid w:val="000254C5"/>
    <w:rsid w:val="000268F4"/>
    <w:rsid w:val="00027EB0"/>
    <w:rsid w:val="00032C8D"/>
    <w:rsid w:val="00033904"/>
    <w:rsid w:val="000345CA"/>
    <w:rsid w:val="00034C7C"/>
    <w:rsid w:val="00035786"/>
    <w:rsid w:val="000366FA"/>
    <w:rsid w:val="00037FDC"/>
    <w:rsid w:val="00041F03"/>
    <w:rsid w:val="000439A6"/>
    <w:rsid w:val="00047E52"/>
    <w:rsid w:val="00052513"/>
    <w:rsid w:val="000530C7"/>
    <w:rsid w:val="00053108"/>
    <w:rsid w:val="00053BB2"/>
    <w:rsid w:val="000552FF"/>
    <w:rsid w:val="000577B0"/>
    <w:rsid w:val="00057BC7"/>
    <w:rsid w:val="00060960"/>
    <w:rsid w:val="0006128B"/>
    <w:rsid w:val="00065327"/>
    <w:rsid w:val="000653DE"/>
    <w:rsid w:val="00067ACD"/>
    <w:rsid w:val="00070F3D"/>
    <w:rsid w:val="00071739"/>
    <w:rsid w:val="00075E2F"/>
    <w:rsid w:val="00076071"/>
    <w:rsid w:val="0007797D"/>
    <w:rsid w:val="000801AB"/>
    <w:rsid w:val="0008214C"/>
    <w:rsid w:val="00082950"/>
    <w:rsid w:val="0008537E"/>
    <w:rsid w:val="0009582E"/>
    <w:rsid w:val="00095E50"/>
    <w:rsid w:val="00097490"/>
    <w:rsid w:val="000979DC"/>
    <w:rsid w:val="000A3B72"/>
    <w:rsid w:val="000A45F4"/>
    <w:rsid w:val="000A52F6"/>
    <w:rsid w:val="000A7572"/>
    <w:rsid w:val="000A77C0"/>
    <w:rsid w:val="000B09FA"/>
    <w:rsid w:val="000B0AAE"/>
    <w:rsid w:val="000B11B2"/>
    <w:rsid w:val="000B142C"/>
    <w:rsid w:val="000B28A3"/>
    <w:rsid w:val="000B28ED"/>
    <w:rsid w:val="000B3414"/>
    <w:rsid w:val="000C1F22"/>
    <w:rsid w:val="000C4B52"/>
    <w:rsid w:val="000C4DE2"/>
    <w:rsid w:val="000C6BBE"/>
    <w:rsid w:val="000D0888"/>
    <w:rsid w:val="000D59A6"/>
    <w:rsid w:val="000D7187"/>
    <w:rsid w:val="000D7923"/>
    <w:rsid w:val="000E0391"/>
    <w:rsid w:val="000E0B21"/>
    <w:rsid w:val="000E3F6B"/>
    <w:rsid w:val="000E4DF1"/>
    <w:rsid w:val="000E65EA"/>
    <w:rsid w:val="000F054F"/>
    <w:rsid w:val="000F2E21"/>
    <w:rsid w:val="000F31E9"/>
    <w:rsid w:val="000F7149"/>
    <w:rsid w:val="0010109B"/>
    <w:rsid w:val="001064DD"/>
    <w:rsid w:val="0010778C"/>
    <w:rsid w:val="0011072F"/>
    <w:rsid w:val="001129F8"/>
    <w:rsid w:val="001147A3"/>
    <w:rsid w:val="00116E22"/>
    <w:rsid w:val="00117806"/>
    <w:rsid w:val="001224D3"/>
    <w:rsid w:val="00122768"/>
    <w:rsid w:val="00122FDA"/>
    <w:rsid w:val="00123210"/>
    <w:rsid w:val="00123BCF"/>
    <w:rsid w:val="0012473C"/>
    <w:rsid w:val="00126BCA"/>
    <w:rsid w:val="00126F9B"/>
    <w:rsid w:val="00131ECE"/>
    <w:rsid w:val="00134E2B"/>
    <w:rsid w:val="00135C14"/>
    <w:rsid w:val="001424F9"/>
    <w:rsid w:val="00144755"/>
    <w:rsid w:val="001448AA"/>
    <w:rsid w:val="00145387"/>
    <w:rsid w:val="001505E8"/>
    <w:rsid w:val="00155276"/>
    <w:rsid w:val="00156E49"/>
    <w:rsid w:val="001570E6"/>
    <w:rsid w:val="00160AA5"/>
    <w:rsid w:val="0016215C"/>
    <w:rsid w:val="00163E31"/>
    <w:rsid w:val="00167BD6"/>
    <w:rsid w:val="00173745"/>
    <w:rsid w:val="0017423A"/>
    <w:rsid w:val="00177CD8"/>
    <w:rsid w:val="00182280"/>
    <w:rsid w:val="00182BAE"/>
    <w:rsid w:val="0018336C"/>
    <w:rsid w:val="00185046"/>
    <w:rsid w:val="00185717"/>
    <w:rsid w:val="001905F0"/>
    <w:rsid w:val="00193474"/>
    <w:rsid w:val="00193CCB"/>
    <w:rsid w:val="00196397"/>
    <w:rsid w:val="00196400"/>
    <w:rsid w:val="001A120C"/>
    <w:rsid w:val="001A5007"/>
    <w:rsid w:val="001B275F"/>
    <w:rsid w:val="001B395F"/>
    <w:rsid w:val="001B3EF3"/>
    <w:rsid w:val="001B42CE"/>
    <w:rsid w:val="001B5290"/>
    <w:rsid w:val="001C2EA6"/>
    <w:rsid w:val="001C4973"/>
    <w:rsid w:val="001C5E6C"/>
    <w:rsid w:val="001C77CB"/>
    <w:rsid w:val="001C7A3E"/>
    <w:rsid w:val="001D3A68"/>
    <w:rsid w:val="001D4D3E"/>
    <w:rsid w:val="001D51C7"/>
    <w:rsid w:val="001D6B3F"/>
    <w:rsid w:val="001D6D51"/>
    <w:rsid w:val="001E0B6D"/>
    <w:rsid w:val="001E1D18"/>
    <w:rsid w:val="001E2FA4"/>
    <w:rsid w:val="001E4128"/>
    <w:rsid w:val="001E503D"/>
    <w:rsid w:val="001E6D92"/>
    <w:rsid w:val="001E6EA8"/>
    <w:rsid w:val="001F1CF2"/>
    <w:rsid w:val="001F1F27"/>
    <w:rsid w:val="001F3B0D"/>
    <w:rsid w:val="001F4B71"/>
    <w:rsid w:val="001F731A"/>
    <w:rsid w:val="00202616"/>
    <w:rsid w:val="00203611"/>
    <w:rsid w:val="0020514A"/>
    <w:rsid w:val="00206716"/>
    <w:rsid w:val="0020684C"/>
    <w:rsid w:val="00213170"/>
    <w:rsid w:val="0021329B"/>
    <w:rsid w:val="002141AF"/>
    <w:rsid w:val="002175D8"/>
    <w:rsid w:val="00221DB7"/>
    <w:rsid w:val="00223029"/>
    <w:rsid w:val="00223C23"/>
    <w:rsid w:val="00224092"/>
    <w:rsid w:val="00226952"/>
    <w:rsid w:val="00234F3D"/>
    <w:rsid w:val="00234FA7"/>
    <w:rsid w:val="00240E45"/>
    <w:rsid w:val="00243539"/>
    <w:rsid w:val="00243D9E"/>
    <w:rsid w:val="00244EF7"/>
    <w:rsid w:val="00247848"/>
    <w:rsid w:val="00251392"/>
    <w:rsid w:val="00252694"/>
    <w:rsid w:val="002550BF"/>
    <w:rsid w:val="002568D5"/>
    <w:rsid w:val="002573C6"/>
    <w:rsid w:val="00265CE2"/>
    <w:rsid w:val="00266D78"/>
    <w:rsid w:val="00272675"/>
    <w:rsid w:val="002727FE"/>
    <w:rsid w:val="00274029"/>
    <w:rsid w:val="00280DD8"/>
    <w:rsid w:val="0028128E"/>
    <w:rsid w:val="0028780F"/>
    <w:rsid w:val="00287DD9"/>
    <w:rsid w:val="002918FE"/>
    <w:rsid w:val="0029337A"/>
    <w:rsid w:val="00293E2B"/>
    <w:rsid w:val="00293E86"/>
    <w:rsid w:val="002A31EE"/>
    <w:rsid w:val="002A6117"/>
    <w:rsid w:val="002A6C52"/>
    <w:rsid w:val="002B0EF6"/>
    <w:rsid w:val="002B1981"/>
    <w:rsid w:val="002B26ED"/>
    <w:rsid w:val="002B5E4D"/>
    <w:rsid w:val="002B5F5B"/>
    <w:rsid w:val="002B69B0"/>
    <w:rsid w:val="002C0809"/>
    <w:rsid w:val="002C11D9"/>
    <w:rsid w:val="002C25B9"/>
    <w:rsid w:val="002C3A8D"/>
    <w:rsid w:val="002C4C53"/>
    <w:rsid w:val="002C5116"/>
    <w:rsid w:val="002C51B1"/>
    <w:rsid w:val="002C54D7"/>
    <w:rsid w:val="002C690F"/>
    <w:rsid w:val="002C717C"/>
    <w:rsid w:val="002D1F2A"/>
    <w:rsid w:val="002D29DB"/>
    <w:rsid w:val="002D2B0D"/>
    <w:rsid w:val="002D37B5"/>
    <w:rsid w:val="002E0E0E"/>
    <w:rsid w:val="002E1386"/>
    <w:rsid w:val="002E2331"/>
    <w:rsid w:val="002E5388"/>
    <w:rsid w:val="002E5965"/>
    <w:rsid w:val="002F3133"/>
    <w:rsid w:val="002F3464"/>
    <w:rsid w:val="002F4323"/>
    <w:rsid w:val="00303062"/>
    <w:rsid w:val="00304E45"/>
    <w:rsid w:val="00305C5F"/>
    <w:rsid w:val="003060B4"/>
    <w:rsid w:val="00307359"/>
    <w:rsid w:val="00307F2A"/>
    <w:rsid w:val="003140EA"/>
    <w:rsid w:val="0031482B"/>
    <w:rsid w:val="00315BB4"/>
    <w:rsid w:val="0031604A"/>
    <w:rsid w:val="00316235"/>
    <w:rsid w:val="00320313"/>
    <w:rsid w:val="003261FD"/>
    <w:rsid w:val="0033005C"/>
    <w:rsid w:val="003306E6"/>
    <w:rsid w:val="003310D2"/>
    <w:rsid w:val="003370A5"/>
    <w:rsid w:val="003372BA"/>
    <w:rsid w:val="00342477"/>
    <w:rsid w:val="00350615"/>
    <w:rsid w:val="00353B53"/>
    <w:rsid w:val="0035579E"/>
    <w:rsid w:val="00356597"/>
    <w:rsid w:val="003565D3"/>
    <w:rsid w:val="0035695D"/>
    <w:rsid w:val="0036094E"/>
    <w:rsid w:val="0036188A"/>
    <w:rsid w:val="00361A6B"/>
    <w:rsid w:val="003623E6"/>
    <w:rsid w:val="0036551C"/>
    <w:rsid w:val="00367EDF"/>
    <w:rsid w:val="00370795"/>
    <w:rsid w:val="0037149C"/>
    <w:rsid w:val="00373AAF"/>
    <w:rsid w:val="00375221"/>
    <w:rsid w:val="00375BB6"/>
    <w:rsid w:val="00376112"/>
    <w:rsid w:val="00376278"/>
    <w:rsid w:val="00381507"/>
    <w:rsid w:val="00381FFE"/>
    <w:rsid w:val="0038473D"/>
    <w:rsid w:val="0038522C"/>
    <w:rsid w:val="003866C5"/>
    <w:rsid w:val="0039189F"/>
    <w:rsid w:val="00394424"/>
    <w:rsid w:val="003950EE"/>
    <w:rsid w:val="003A1495"/>
    <w:rsid w:val="003A2603"/>
    <w:rsid w:val="003A64E1"/>
    <w:rsid w:val="003A6B73"/>
    <w:rsid w:val="003B03E5"/>
    <w:rsid w:val="003B1EBD"/>
    <w:rsid w:val="003B44D0"/>
    <w:rsid w:val="003B645C"/>
    <w:rsid w:val="003B66E7"/>
    <w:rsid w:val="003B6F9D"/>
    <w:rsid w:val="003B777E"/>
    <w:rsid w:val="003C4D79"/>
    <w:rsid w:val="003C5DD4"/>
    <w:rsid w:val="003C6E4B"/>
    <w:rsid w:val="003D063D"/>
    <w:rsid w:val="003D4747"/>
    <w:rsid w:val="003D5273"/>
    <w:rsid w:val="003D7329"/>
    <w:rsid w:val="003D738C"/>
    <w:rsid w:val="003E0021"/>
    <w:rsid w:val="003E1D37"/>
    <w:rsid w:val="003E591F"/>
    <w:rsid w:val="003E5FFB"/>
    <w:rsid w:val="003F0B68"/>
    <w:rsid w:val="003F20B0"/>
    <w:rsid w:val="003F34E2"/>
    <w:rsid w:val="003F549A"/>
    <w:rsid w:val="003F5F87"/>
    <w:rsid w:val="00400D22"/>
    <w:rsid w:val="00401662"/>
    <w:rsid w:val="00401D0A"/>
    <w:rsid w:val="00402793"/>
    <w:rsid w:val="00403C02"/>
    <w:rsid w:val="004055A9"/>
    <w:rsid w:val="00406DEA"/>
    <w:rsid w:val="0041066B"/>
    <w:rsid w:val="00411F87"/>
    <w:rsid w:val="00412DB4"/>
    <w:rsid w:val="00413E2C"/>
    <w:rsid w:val="0041520E"/>
    <w:rsid w:val="00415968"/>
    <w:rsid w:val="00420BF3"/>
    <w:rsid w:val="004215CE"/>
    <w:rsid w:val="00421671"/>
    <w:rsid w:val="00425896"/>
    <w:rsid w:val="00427FDA"/>
    <w:rsid w:val="00430396"/>
    <w:rsid w:val="004310CC"/>
    <w:rsid w:val="004325EC"/>
    <w:rsid w:val="00432878"/>
    <w:rsid w:val="00435872"/>
    <w:rsid w:val="00437243"/>
    <w:rsid w:val="00437F3A"/>
    <w:rsid w:val="004407B7"/>
    <w:rsid w:val="00441382"/>
    <w:rsid w:val="00444B01"/>
    <w:rsid w:val="004507E0"/>
    <w:rsid w:val="00450E40"/>
    <w:rsid w:val="004528FE"/>
    <w:rsid w:val="004541AC"/>
    <w:rsid w:val="004621AA"/>
    <w:rsid w:val="00462B77"/>
    <w:rsid w:val="004657B2"/>
    <w:rsid w:val="00467FCD"/>
    <w:rsid w:val="00470ABB"/>
    <w:rsid w:val="00470B0B"/>
    <w:rsid w:val="00472D3F"/>
    <w:rsid w:val="00474012"/>
    <w:rsid w:val="00483808"/>
    <w:rsid w:val="00483A06"/>
    <w:rsid w:val="00485432"/>
    <w:rsid w:val="004869C5"/>
    <w:rsid w:val="004934CC"/>
    <w:rsid w:val="00497421"/>
    <w:rsid w:val="00497825"/>
    <w:rsid w:val="004A0622"/>
    <w:rsid w:val="004A26BE"/>
    <w:rsid w:val="004A26DB"/>
    <w:rsid w:val="004A2B47"/>
    <w:rsid w:val="004A2F6A"/>
    <w:rsid w:val="004A3BB4"/>
    <w:rsid w:val="004A4D6E"/>
    <w:rsid w:val="004A505B"/>
    <w:rsid w:val="004A5F9E"/>
    <w:rsid w:val="004B0943"/>
    <w:rsid w:val="004B423A"/>
    <w:rsid w:val="004B530C"/>
    <w:rsid w:val="004B5722"/>
    <w:rsid w:val="004B6592"/>
    <w:rsid w:val="004B67CF"/>
    <w:rsid w:val="004C1C17"/>
    <w:rsid w:val="004C2F3A"/>
    <w:rsid w:val="004C45B5"/>
    <w:rsid w:val="004C4EC0"/>
    <w:rsid w:val="004C503E"/>
    <w:rsid w:val="004C59F9"/>
    <w:rsid w:val="004C7A94"/>
    <w:rsid w:val="004C7D90"/>
    <w:rsid w:val="004D1099"/>
    <w:rsid w:val="004D1613"/>
    <w:rsid w:val="004D2182"/>
    <w:rsid w:val="004D33D7"/>
    <w:rsid w:val="004D50F5"/>
    <w:rsid w:val="004D5324"/>
    <w:rsid w:val="004D5968"/>
    <w:rsid w:val="004D6C18"/>
    <w:rsid w:val="004D7143"/>
    <w:rsid w:val="004F0129"/>
    <w:rsid w:val="004F244F"/>
    <w:rsid w:val="004F59C1"/>
    <w:rsid w:val="004F5E37"/>
    <w:rsid w:val="004F69B7"/>
    <w:rsid w:val="004F7A33"/>
    <w:rsid w:val="004F7AEF"/>
    <w:rsid w:val="00501305"/>
    <w:rsid w:val="0050132C"/>
    <w:rsid w:val="0050138E"/>
    <w:rsid w:val="00501ADF"/>
    <w:rsid w:val="005031D9"/>
    <w:rsid w:val="0050477D"/>
    <w:rsid w:val="005050BC"/>
    <w:rsid w:val="00511569"/>
    <w:rsid w:val="00515577"/>
    <w:rsid w:val="00517330"/>
    <w:rsid w:val="00517C4F"/>
    <w:rsid w:val="005248EE"/>
    <w:rsid w:val="00524C54"/>
    <w:rsid w:val="0052563B"/>
    <w:rsid w:val="00525984"/>
    <w:rsid w:val="005265B5"/>
    <w:rsid w:val="00526F9C"/>
    <w:rsid w:val="00531CAB"/>
    <w:rsid w:val="0053253C"/>
    <w:rsid w:val="0053496D"/>
    <w:rsid w:val="00534B11"/>
    <w:rsid w:val="00536475"/>
    <w:rsid w:val="00536939"/>
    <w:rsid w:val="005376F9"/>
    <w:rsid w:val="0053772C"/>
    <w:rsid w:val="005378CC"/>
    <w:rsid w:val="005414F1"/>
    <w:rsid w:val="00541F60"/>
    <w:rsid w:val="00544224"/>
    <w:rsid w:val="00544D02"/>
    <w:rsid w:val="00552E98"/>
    <w:rsid w:val="00554D16"/>
    <w:rsid w:val="00556995"/>
    <w:rsid w:val="0056038C"/>
    <w:rsid w:val="0056056B"/>
    <w:rsid w:val="00561460"/>
    <w:rsid w:val="00561C52"/>
    <w:rsid w:val="00561E00"/>
    <w:rsid w:val="005625FD"/>
    <w:rsid w:val="00563885"/>
    <w:rsid w:val="005666BA"/>
    <w:rsid w:val="00566F05"/>
    <w:rsid w:val="0056771A"/>
    <w:rsid w:val="0057149A"/>
    <w:rsid w:val="00572461"/>
    <w:rsid w:val="00573C6A"/>
    <w:rsid w:val="00573E62"/>
    <w:rsid w:val="00574D28"/>
    <w:rsid w:val="00574EB3"/>
    <w:rsid w:val="0057579C"/>
    <w:rsid w:val="005767FF"/>
    <w:rsid w:val="0058163E"/>
    <w:rsid w:val="0058217B"/>
    <w:rsid w:val="005827CF"/>
    <w:rsid w:val="00585527"/>
    <w:rsid w:val="00586879"/>
    <w:rsid w:val="00586F22"/>
    <w:rsid w:val="00590428"/>
    <w:rsid w:val="0059055C"/>
    <w:rsid w:val="005946E6"/>
    <w:rsid w:val="0059613E"/>
    <w:rsid w:val="005A09FE"/>
    <w:rsid w:val="005A1211"/>
    <w:rsid w:val="005A3535"/>
    <w:rsid w:val="005A37AA"/>
    <w:rsid w:val="005A3DF8"/>
    <w:rsid w:val="005A404A"/>
    <w:rsid w:val="005B0378"/>
    <w:rsid w:val="005B2249"/>
    <w:rsid w:val="005B34D4"/>
    <w:rsid w:val="005B52FE"/>
    <w:rsid w:val="005B74A8"/>
    <w:rsid w:val="005C0650"/>
    <w:rsid w:val="005C2514"/>
    <w:rsid w:val="005C2583"/>
    <w:rsid w:val="005D2D9B"/>
    <w:rsid w:val="005E4D6C"/>
    <w:rsid w:val="005E4FE1"/>
    <w:rsid w:val="005F0D45"/>
    <w:rsid w:val="005F0DCC"/>
    <w:rsid w:val="005F1A0E"/>
    <w:rsid w:val="005F40BA"/>
    <w:rsid w:val="005F41F4"/>
    <w:rsid w:val="005F4A26"/>
    <w:rsid w:val="005F50AF"/>
    <w:rsid w:val="00600C5E"/>
    <w:rsid w:val="00602DBD"/>
    <w:rsid w:val="00603807"/>
    <w:rsid w:val="006073A5"/>
    <w:rsid w:val="0061061C"/>
    <w:rsid w:val="006117DE"/>
    <w:rsid w:val="00620786"/>
    <w:rsid w:val="00620A58"/>
    <w:rsid w:val="00624057"/>
    <w:rsid w:val="00625A86"/>
    <w:rsid w:val="006265C9"/>
    <w:rsid w:val="00627490"/>
    <w:rsid w:val="006301E1"/>
    <w:rsid w:val="00634101"/>
    <w:rsid w:val="006347D3"/>
    <w:rsid w:val="006351BC"/>
    <w:rsid w:val="00635D0E"/>
    <w:rsid w:val="006402BB"/>
    <w:rsid w:val="00640481"/>
    <w:rsid w:val="006413D0"/>
    <w:rsid w:val="00641AF6"/>
    <w:rsid w:val="00641D0E"/>
    <w:rsid w:val="00642EBC"/>
    <w:rsid w:val="00644766"/>
    <w:rsid w:val="00645766"/>
    <w:rsid w:val="00646D07"/>
    <w:rsid w:val="00647161"/>
    <w:rsid w:val="00652254"/>
    <w:rsid w:val="00653218"/>
    <w:rsid w:val="00653FD0"/>
    <w:rsid w:val="006549BC"/>
    <w:rsid w:val="006557D3"/>
    <w:rsid w:val="00656033"/>
    <w:rsid w:val="00657400"/>
    <w:rsid w:val="00662526"/>
    <w:rsid w:val="006670F5"/>
    <w:rsid w:val="00670C77"/>
    <w:rsid w:val="00671BCC"/>
    <w:rsid w:val="00672E82"/>
    <w:rsid w:val="006745BC"/>
    <w:rsid w:val="0067463F"/>
    <w:rsid w:val="00677A24"/>
    <w:rsid w:val="006862B7"/>
    <w:rsid w:val="006867CB"/>
    <w:rsid w:val="006877E8"/>
    <w:rsid w:val="00687E6C"/>
    <w:rsid w:val="0069055D"/>
    <w:rsid w:val="0069278A"/>
    <w:rsid w:val="00694D76"/>
    <w:rsid w:val="00695AFE"/>
    <w:rsid w:val="006A041B"/>
    <w:rsid w:val="006A272E"/>
    <w:rsid w:val="006A34C2"/>
    <w:rsid w:val="006A3968"/>
    <w:rsid w:val="006A430B"/>
    <w:rsid w:val="006A45E6"/>
    <w:rsid w:val="006A4E4F"/>
    <w:rsid w:val="006A5887"/>
    <w:rsid w:val="006A5AB5"/>
    <w:rsid w:val="006A67A8"/>
    <w:rsid w:val="006A7E7F"/>
    <w:rsid w:val="006B071C"/>
    <w:rsid w:val="006B216F"/>
    <w:rsid w:val="006C3255"/>
    <w:rsid w:val="006C7C02"/>
    <w:rsid w:val="006D0BFF"/>
    <w:rsid w:val="006D26BC"/>
    <w:rsid w:val="006D3967"/>
    <w:rsid w:val="006D7581"/>
    <w:rsid w:val="006E028B"/>
    <w:rsid w:val="006E214E"/>
    <w:rsid w:val="006E3F63"/>
    <w:rsid w:val="006E4E3C"/>
    <w:rsid w:val="006E553E"/>
    <w:rsid w:val="006E66F9"/>
    <w:rsid w:val="006F30B2"/>
    <w:rsid w:val="006F49DB"/>
    <w:rsid w:val="00707623"/>
    <w:rsid w:val="007076CB"/>
    <w:rsid w:val="00710590"/>
    <w:rsid w:val="007122DB"/>
    <w:rsid w:val="00712AE4"/>
    <w:rsid w:val="00714DE9"/>
    <w:rsid w:val="007175F2"/>
    <w:rsid w:val="0071792A"/>
    <w:rsid w:val="00717E11"/>
    <w:rsid w:val="00720913"/>
    <w:rsid w:val="007219B2"/>
    <w:rsid w:val="007229C1"/>
    <w:rsid w:val="007234ED"/>
    <w:rsid w:val="00726402"/>
    <w:rsid w:val="00732F2D"/>
    <w:rsid w:val="00733EFE"/>
    <w:rsid w:val="00734EA7"/>
    <w:rsid w:val="0073721E"/>
    <w:rsid w:val="00737FEF"/>
    <w:rsid w:val="00740764"/>
    <w:rsid w:val="00742B24"/>
    <w:rsid w:val="00751059"/>
    <w:rsid w:val="00752747"/>
    <w:rsid w:val="00754998"/>
    <w:rsid w:val="00756A9E"/>
    <w:rsid w:val="00757DF3"/>
    <w:rsid w:val="007618B7"/>
    <w:rsid w:val="007624DE"/>
    <w:rsid w:val="00763E5E"/>
    <w:rsid w:val="00764509"/>
    <w:rsid w:val="00765017"/>
    <w:rsid w:val="00770280"/>
    <w:rsid w:val="00770EC6"/>
    <w:rsid w:val="007714F3"/>
    <w:rsid w:val="00772A96"/>
    <w:rsid w:val="00773D34"/>
    <w:rsid w:val="007752E2"/>
    <w:rsid w:val="007763C3"/>
    <w:rsid w:val="0078028D"/>
    <w:rsid w:val="007808D4"/>
    <w:rsid w:val="00780B90"/>
    <w:rsid w:val="0078100C"/>
    <w:rsid w:val="00781EE7"/>
    <w:rsid w:val="0079257C"/>
    <w:rsid w:val="00796A7F"/>
    <w:rsid w:val="0079721D"/>
    <w:rsid w:val="00797FD2"/>
    <w:rsid w:val="007A10AA"/>
    <w:rsid w:val="007A15A2"/>
    <w:rsid w:val="007A1F24"/>
    <w:rsid w:val="007A3571"/>
    <w:rsid w:val="007A37A0"/>
    <w:rsid w:val="007A5485"/>
    <w:rsid w:val="007A6FE0"/>
    <w:rsid w:val="007A76C7"/>
    <w:rsid w:val="007A7C8D"/>
    <w:rsid w:val="007B13C3"/>
    <w:rsid w:val="007B7637"/>
    <w:rsid w:val="007C3D87"/>
    <w:rsid w:val="007C678A"/>
    <w:rsid w:val="007C7690"/>
    <w:rsid w:val="007D52CF"/>
    <w:rsid w:val="007D5DA1"/>
    <w:rsid w:val="007D63AE"/>
    <w:rsid w:val="007E0137"/>
    <w:rsid w:val="007E2DA4"/>
    <w:rsid w:val="007E56E4"/>
    <w:rsid w:val="007E5C76"/>
    <w:rsid w:val="007E6C77"/>
    <w:rsid w:val="007F3DBC"/>
    <w:rsid w:val="007F6359"/>
    <w:rsid w:val="007F7238"/>
    <w:rsid w:val="008008C9"/>
    <w:rsid w:val="00805496"/>
    <w:rsid w:val="00805860"/>
    <w:rsid w:val="00805D34"/>
    <w:rsid w:val="0080642A"/>
    <w:rsid w:val="00806B67"/>
    <w:rsid w:val="00806E53"/>
    <w:rsid w:val="00806EBA"/>
    <w:rsid w:val="008111D0"/>
    <w:rsid w:val="00811D48"/>
    <w:rsid w:val="00815945"/>
    <w:rsid w:val="00822155"/>
    <w:rsid w:val="00826194"/>
    <w:rsid w:val="00827210"/>
    <w:rsid w:val="00831DAA"/>
    <w:rsid w:val="00836647"/>
    <w:rsid w:val="00836798"/>
    <w:rsid w:val="0083786D"/>
    <w:rsid w:val="00840C33"/>
    <w:rsid w:val="008440BE"/>
    <w:rsid w:val="008456EB"/>
    <w:rsid w:val="00846A6B"/>
    <w:rsid w:val="008473D7"/>
    <w:rsid w:val="008503BE"/>
    <w:rsid w:val="00850979"/>
    <w:rsid w:val="00852674"/>
    <w:rsid w:val="00852EEF"/>
    <w:rsid w:val="008547E2"/>
    <w:rsid w:val="00855AC8"/>
    <w:rsid w:val="0085782E"/>
    <w:rsid w:val="00857F9F"/>
    <w:rsid w:val="00861A43"/>
    <w:rsid w:val="00863CB4"/>
    <w:rsid w:val="00865FC3"/>
    <w:rsid w:val="00866548"/>
    <w:rsid w:val="00866C59"/>
    <w:rsid w:val="00866DD0"/>
    <w:rsid w:val="00867ABC"/>
    <w:rsid w:val="008700F4"/>
    <w:rsid w:val="0087062A"/>
    <w:rsid w:val="00871294"/>
    <w:rsid w:val="00872552"/>
    <w:rsid w:val="00872BF1"/>
    <w:rsid w:val="00873068"/>
    <w:rsid w:val="0087412E"/>
    <w:rsid w:val="008779D5"/>
    <w:rsid w:val="0088154B"/>
    <w:rsid w:val="00884DDC"/>
    <w:rsid w:val="00886531"/>
    <w:rsid w:val="0088759E"/>
    <w:rsid w:val="00891D59"/>
    <w:rsid w:val="00891E51"/>
    <w:rsid w:val="008A0AF7"/>
    <w:rsid w:val="008A438E"/>
    <w:rsid w:val="008A6A4A"/>
    <w:rsid w:val="008A6D58"/>
    <w:rsid w:val="008A6EA2"/>
    <w:rsid w:val="008B1628"/>
    <w:rsid w:val="008B23C4"/>
    <w:rsid w:val="008B4C42"/>
    <w:rsid w:val="008B53F0"/>
    <w:rsid w:val="008B7926"/>
    <w:rsid w:val="008C1189"/>
    <w:rsid w:val="008C1723"/>
    <w:rsid w:val="008C18E7"/>
    <w:rsid w:val="008C1AEE"/>
    <w:rsid w:val="008C6562"/>
    <w:rsid w:val="008C6992"/>
    <w:rsid w:val="008C6D27"/>
    <w:rsid w:val="008D04D5"/>
    <w:rsid w:val="008D0692"/>
    <w:rsid w:val="008D09DC"/>
    <w:rsid w:val="008D1DA7"/>
    <w:rsid w:val="008D57D3"/>
    <w:rsid w:val="008D59C9"/>
    <w:rsid w:val="008E17CB"/>
    <w:rsid w:val="008E400D"/>
    <w:rsid w:val="008E4437"/>
    <w:rsid w:val="008E7CDD"/>
    <w:rsid w:val="008F093F"/>
    <w:rsid w:val="008F1D7E"/>
    <w:rsid w:val="008F3570"/>
    <w:rsid w:val="008F37A6"/>
    <w:rsid w:val="008F70BE"/>
    <w:rsid w:val="00901ADA"/>
    <w:rsid w:val="00902FAA"/>
    <w:rsid w:val="00903F7C"/>
    <w:rsid w:val="00904111"/>
    <w:rsid w:val="00907337"/>
    <w:rsid w:val="00910F43"/>
    <w:rsid w:val="00911089"/>
    <w:rsid w:val="00912103"/>
    <w:rsid w:val="0091327C"/>
    <w:rsid w:val="00915E08"/>
    <w:rsid w:val="00916A9C"/>
    <w:rsid w:val="009242C0"/>
    <w:rsid w:val="00926A3D"/>
    <w:rsid w:val="00930E95"/>
    <w:rsid w:val="00931049"/>
    <w:rsid w:val="00931B8B"/>
    <w:rsid w:val="00935E49"/>
    <w:rsid w:val="00937E84"/>
    <w:rsid w:val="009406AC"/>
    <w:rsid w:val="0094152D"/>
    <w:rsid w:val="00943C0D"/>
    <w:rsid w:val="00945361"/>
    <w:rsid w:val="00946EFA"/>
    <w:rsid w:val="0094763A"/>
    <w:rsid w:val="00947799"/>
    <w:rsid w:val="0095315B"/>
    <w:rsid w:val="009564E5"/>
    <w:rsid w:val="00957460"/>
    <w:rsid w:val="00960BCD"/>
    <w:rsid w:val="00962C63"/>
    <w:rsid w:val="00963D2A"/>
    <w:rsid w:val="00963F95"/>
    <w:rsid w:val="00964404"/>
    <w:rsid w:val="009646A0"/>
    <w:rsid w:val="00964AD6"/>
    <w:rsid w:val="00964AF9"/>
    <w:rsid w:val="0096626A"/>
    <w:rsid w:val="00970D84"/>
    <w:rsid w:val="00972C90"/>
    <w:rsid w:val="00973386"/>
    <w:rsid w:val="00973B1B"/>
    <w:rsid w:val="00973FCA"/>
    <w:rsid w:val="009743AA"/>
    <w:rsid w:val="00974A78"/>
    <w:rsid w:val="0097563A"/>
    <w:rsid w:val="009803E9"/>
    <w:rsid w:val="00980600"/>
    <w:rsid w:val="00980F29"/>
    <w:rsid w:val="009833E4"/>
    <w:rsid w:val="009836B5"/>
    <w:rsid w:val="00993592"/>
    <w:rsid w:val="00994E23"/>
    <w:rsid w:val="00997761"/>
    <w:rsid w:val="00997ACB"/>
    <w:rsid w:val="009A39FA"/>
    <w:rsid w:val="009A3A31"/>
    <w:rsid w:val="009A4DB0"/>
    <w:rsid w:val="009A596B"/>
    <w:rsid w:val="009A5F80"/>
    <w:rsid w:val="009A60F5"/>
    <w:rsid w:val="009A7194"/>
    <w:rsid w:val="009A7DD4"/>
    <w:rsid w:val="009B31AA"/>
    <w:rsid w:val="009B5BE0"/>
    <w:rsid w:val="009C2FB9"/>
    <w:rsid w:val="009C4C3B"/>
    <w:rsid w:val="009C7245"/>
    <w:rsid w:val="009C7947"/>
    <w:rsid w:val="009D153D"/>
    <w:rsid w:val="009D3D9D"/>
    <w:rsid w:val="009E4717"/>
    <w:rsid w:val="009E5C36"/>
    <w:rsid w:val="009E6931"/>
    <w:rsid w:val="009E7C78"/>
    <w:rsid w:val="009F5DAF"/>
    <w:rsid w:val="009F6B94"/>
    <w:rsid w:val="009F7142"/>
    <w:rsid w:val="009F7CA6"/>
    <w:rsid w:val="00A00E58"/>
    <w:rsid w:val="00A018AD"/>
    <w:rsid w:val="00A02404"/>
    <w:rsid w:val="00A02C7A"/>
    <w:rsid w:val="00A03437"/>
    <w:rsid w:val="00A0396D"/>
    <w:rsid w:val="00A07EA2"/>
    <w:rsid w:val="00A11853"/>
    <w:rsid w:val="00A119E5"/>
    <w:rsid w:val="00A11E82"/>
    <w:rsid w:val="00A12613"/>
    <w:rsid w:val="00A12BA7"/>
    <w:rsid w:val="00A14E00"/>
    <w:rsid w:val="00A1564B"/>
    <w:rsid w:val="00A15A7A"/>
    <w:rsid w:val="00A166F9"/>
    <w:rsid w:val="00A23B96"/>
    <w:rsid w:val="00A2617C"/>
    <w:rsid w:val="00A27EA4"/>
    <w:rsid w:val="00A30473"/>
    <w:rsid w:val="00A30EB6"/>
    <w:rsid w:val="00A31438"/>
    <w:rsid w:val="00A31893"/>
    <w:rsid w:val="00A326ED"/>
    <w:rsid w:val="00A353F6"/>
    <w:rsid w:val="00A37DA8"/>
    <w:rsid w:val="00A42333"/>
    <w:rsid w:val="00A452B0"/>
    <w:rsid w:val="00A45742"/>
    <w:rsid w:val="00A460E5"/>
    <w:rsid w:val="00A475DA"/>
    <w:rsid w:val="00A47DFE"/>
    <w:rsid w:val="00A56C20"/>
    <w:rsid w:val="00A57C82"/>
    <w:rsid w:val="00A60F92"/>
    <w:rsid w:val="00A6296A"/>
    <w:rsid w:val="00A64B32"/>
    <w:rsid w:val="00A64E82"/>
    <w:rsid w:val="00A65999"/>
    <w:rsid w:val="00A67225"/>
    <w:rsid w:val="00A70F90"/>
    <w:rsid w:val="00A711FF"/>
    <w:rsid w:val="00A718E8"/>
    <w:rsid w:val="00A72484"/>
    <w:rsid w:val="00A770D3"/>
    <w:rsid w:val="00A82788"/>
    <w:rsid w:val="00A82E45"/>
    <w:rsid w:val="00A83BC8"/>
    <w:rsid w:val="00A8440F"/>
    <w:rsid w:val="00A8479B"/>
    <w:rsid w:val="00A84899"/>
    <w:rsid w:val="00A86340"/>
    <w:rsid w:val="00A91B1A"/>
    <w:rsid w:val="00A9455E"/>
    <w:rsid w:val="00A96449"/>
    <w:rsid w:val="00A97B4B"/>
    <w:rsid w:val="00AA0E22"/>
    <w:rsid w:val="00AA2C07"/>
    <w:rsid w:val="00AA30EE"/>
    <w:rsid w:val="00AA55DF"/>
    <w:rsid w:val="00AA5D32"/>
    <w:rsid w:val="00AB2183"/>
    <w:rsid w:val="00AB2729"/>
    <w:rsid w:val="00AB2DF0"/>
    <w:rsid w:val="00AB2F7D"/>
    <w:rsid w:val="00AB303A"/>
    <w:rsid w:val="00AB7622"/>
    <w:rsid w:val="00AB7A8A"/>
    <w:rsid w:val="00AB7C06"/>
    <w:rsid w:val="00AC2F98"/>
    <w:rsid w:val="00AC416E"/>
    <w:rsid w:val="00AC471D"/>
    <w:rsid w:val="00AC61B1"/>
    <w:rsid w:val="00AC67E6"/>
    <w:rsid w:val="00AC7DE4"/>
    <w:rsid w:val="00AD03F5"/>
    <w:rsid w:val="00AD54F3"/>
    <w:rsid w:val="00AE1E9C"/>
    <w:rsid w:val="00AE215C"/>
    <w:rsid w:val="00AE3985"/>
    <w:rsid w:val="00AE5A48"/>
    <w:rsid w:val="00AE6FCB"/>
    <w:rsid w:val="00AF0241"/>
    <w:rsid w:val="00AF1352"/>
    <w:rsid w:val="00AF6077"/>
    <w:rsid w:val="00B07807"/>
    <w:rsid w:val="00B118F2"/>
    <w:rsid w:val="00B1217A"/>
    <w:rsid w:val="00B12E44"/>
    <w:rsid w:val="00B144BD"/>
    <w:rsid w:val="00B158B3"/>
    <w:rsid w:val="00B1707E"/>
    <w:rsid w:val="00B17CFA"/>
    <w:rsid w:val="00B22789"/>
    <w:rsid w:val="00B22AB5"/>
    <w:rsid w:val="00B23DA7"/>
    <w:rsid w:val="00B25AB6"/>
    <w:rsid w:val="00B25F20"/>
    <w:rsid w:val="00B305A0"/>
    <w:rsid w:val="00B361A5"/>
    <w:rsid w:val="00B416FF"/>
    <w:rsid w:val="00B43050"/>
    <w:rsid w:val="00B44CC4"/>
    <w:rsid w:val="00B45BEC"/>
    <w:rsid w:val="00B475A0"/>
    <w:rsid w:val="00B503D1"/>
    <w:rsid w:val="00B5045C"/>
    <w:rsid w:val="00B5139D"/>
    <w:rsid w:val="00B5156F"/>
    <w:rsid w:val="00B53921"/>
    <w:rsid w:val="00B556B2"/>
    <w:rsid w:val="00B56DCC"/>
    <w:rsid w:val="00B60590"/>
    <w:rsid w:val="00B61843"/>
    <w:rsid w:val="00B67E4E"/>
    <w:rsid w:val="00B70D14"/>
    <w:rsid w:val="00B70FE0"/>
    <w:rsid w:val="00B71226"/>
    <w:rsid w:val="00B71581"/>
    <w:rsid w:val="00B71A47"/>
    <w:rsid w:val="00B71D3B"/>
    <w:rsid w:val="00B7212A"/>
    <w:rsid w:val="00B73140"/>
    <w:rsid w:val="00B766A3"/>
    <w:rsid w:val="00B77C91"/>
    <w:rsid w:val="00B81ACD"/>
    <w:rsid w:val="00B835B2"/>
    <w:rsid w:val="00B837A8"/>
    <w:rsid w:val="00B83B78"/>
    <w:rsid w:val="00B878BC"/>
    <w:rsid w:val="00B90A0A"/>
    <w:rsid w:val="00B92BB6"/>
    <w:rsid w:val="00B930C8"/>
    <w:rsid w:val="00B97945"/>
    <w:rsid w:val="00BA01F4"/>
    <w:rsid w:val="00BA349B"/>
    <w:rsid w:val="00BA4577"/>
    <w:rsid w:val="00BA4B47"/>
    <w:rsid w:val="00BB1A40"/>
    <w:rsid w:val="00BB2C9C"/>
    <w:rsid w:val="00BB4C8C"/>
    <w:rsid w:val="00BB6672"/>
    <w:rsid w:val="00BC1449"/>
    <w:rsid w:val="00BC1CB7"/>
    <w:rsid w:val="00BC2694"/>
    <w:rsid w:val="00BC28DC"/>
    <w:rsid w:val="00BC4D7B"/>
    <w:rsid w:val="00BC57DB"/>
    <w:rsid w:val="00BC5A82"/>
    <w:rsid w:val="00BC62AD"/>
    <w:rsid w:val="00BC6DB7"/>
    <w:rsid w:val="00BC6DC4"/>
    <w:rsid w:val="00BC72EF"/>
    <w:rsid w:val="00BD09EE"/>
    <w:rsid w:val="00BD0B42"/>
    <w:rsid w:val="00BD29BB"/>
    <w:rsid w:val="00BD4F23"/>
    <w:rsid w:val="00BD7057"/>
    <w:rsid w:val="00BE0D4A"/>
    <w:rsid w:val="00BE1C04"/>
    <w:rsid w:val="00BE27F4"/>
    <w:rsid w:val="00BE3A77"/>
    <w:rsid w:val="00BE40D9"/>
    <w:rsid w:val="00BE797B"/>
    <w:rsid w:val="00BF2430"/>
    <w:rsid w:val="00BF2702"/>
    <w:rsid w:val="00BF5666"/>
    <w:rsid w:val="00BF5FA2"/>
    <w:rsid w:val="00BF5FF1"/>
    <w:rsid w:val="00BF70D5"/>
    <w:rsid w:val="00BF7603"/>
    <w:rsid w:val="00C00CC8"/>
    <w:rsid w:val="00C0283E"/>
    <w:rsid w:val="00C04BE4"/>
    <w:rsid w:val="00C06AEC"/>
    <w:rsid w:val="00C10354"/>
    <w:rsid w:val="00C118B4"/>
    <w:rsid w:val="00C134FD"/>
    <w:rsid w:val="00C22650"/>
    <w:rsid w:val="00C24750"/>
    <w:rsid w:val="00C24AFF"/>
    <w:rsid w:val="00C25301"/>
    <w:rsid w:val="00C3014C"/>
    <w:rsid w:val="00C30A20"/>
    <w:rsid w:val="00C30B61"/>
    <w:rsid w:val="00C31869"/>
    <w:rsid w:val="00C31A62"/>
    <w:rsid w:val="00C33A15"/>
    <w:rsid w:val="00C37898"/>
    <w:rsid w:val="00C4092F"/>
    <w:rsid w:val="00C41A27"/>
    <w:rsid w:val="00C43198"/>
    <w:rsid w:val="00C45DB6"/>
    <w:rsid w:val="00C54DF8"/>
    <w:rsid w:val="00C55A3F"/>
    <w:rsid w:val="00C56189"/>
    <w:rsid w:val="00C5730C"/>
    <w:rsid w:val="00C63ED5"/>
    <w:rsid w:val="00C64DB6"/>
    <w:rsid w:val="00C65C17"/>
    <w:rsid w:val="00C678C0"/>
    <w:rsid w:val="00C72316"/>
    <w:rsid w:val="00C72948"/>
    <w:rsid w:val="00C761A5"/>
    <w:rsid w:val="00C76A00"/>
    <w:rsid w:val="00C815BF"/>
    <w:rsid w:val="00C81DBC"/>
    <w:rsid w:val="00C825B8"/>
    <w:rsid w:val="00C85E7F"/>
    <w:rsid w:val="00C93614"/>
    <w:rsid w:val="00CA30EE"/>
    <w:rsid w:val="00CA4AAF"/>
    <w:rsid w:val="00CA7481"/>
    <w:rsid w:val="00CB19C9"/>
    <w:rsid w:val="00CB2222"/>
    <w:rsid w:val="00CB43B7"/>
    <w:rsid w:val="00CB4FC2"/>
    <w:rsid w:val="00CC5BCE"/>
    <w:rsid w:val="00CC5DC7"/>
    <w:rsid w:val="00CC647D"/>
    <w:rsid w:val="00CC7618"/>
    <w:rsid w:val="00CC7BC1"/>
    <w:rsid w:val="00CD32D5"/>
    <w:rsid w:val="00CD33AA"/>
    <w:rsid w:val="00CD447B"/>
    <w:rsid w:val="00CD76FE"/>
    <w:rsid w:val="00CE06A6"/>
    <w:rsid w:val="00CE21F5"/>
    <w:rsid w:val="00CE2A9A"/>
    <w:rsid w:val="00CE5878"/>
    <w:rsid w:val="00CE672A"/>
    <w:rsid w:val="00CE6829"/>
    <w:rsid w:val="00CF1449"/>
    <w:rsid w:val="00CF1FAA"/>
    <w:rsid w:val="00CF1FC7"/>
    <w:rsid w:val="00CF24CC"/>
    <w:rsid w:val="00CF3A3C"/>
    <w:rsid w:val="00CF54B3"/>
    <w:rsid w:val="00CF6282"/>
    <w:rsid w:val="00D00061"/>
    <w:rsid w:val="00D01AA6"/>
    <w:rsid w:val="00D03A91"/>
    <w:rsid w:val="00D05C41"/>
    <w:rsid w:val="00D05FD4"/>
    <w:rsid w:val="00D0664B"/>
    <w:rsid w:val="00D07971"/>
    <w:rsid w:val="00D07FC4"/>
    <w:rsid w:val="00D11467"/>
    <w:rsid w:val="00D1221D"/>
    <w:rsid w:val="00D12C0A"/>
    <w:rsid w:val="00D13028"/>
    <w:rsid w:val="00D15A24"/>
    <w:rsid w:val="00D164B6"/>
    <w:rsid w:val="00D20A84"/>
    <w:rsid w:val="00D2210E"/>
    <w:rsid w:val="00D27576"/>
    <w:rsid w:val="00D27E44"/>
    <w:rsid w:val="00D31C15"/>
    <w:rsid w:val="00D31EC5"/>
    <w:rsid w:val="00D34994"/>
    <w:rsid w:val="00D37BFC"/>
    <w:rsid w:val="00D415EC"/>
    <w:rsid w:val="00D42191"/>
    <w:rsid w:val="00D44061"/>
    <w:rsid w:val="00D4546E"/>
    <w:rsid w:val="00D51AF0"/>
    <w:rsid w:val="00D524AF"/>
    <w:rsid w:val="00D53F20"/>
    <w:rsid w:val="00D544F8"/>
    <w:rsid w:val="00D5588B"/>
    <w:rsid w:val="00D57C30"/>
    <w:rsid w:val="00D64145"/>
    <w:rsid w:val="00D65393"/>
    <w:rsid w:val="00D666AA"/>
    <w:rsid w:val="00D67A9B"/>
    <w:rsid w:val="00D701D5"/>
    <w:rsid w:val="00D71420"/>
    <w:rsid w:val="00D73A41"/>
    <w:rsid w:val="00D76C61"/>
    <w:rsid w:val="00D8076C"/>
    <w:rsid w:val="00D8166E"/>
    <w:rsid w:val="00D84606"/>
    <w:rsid w:val="00D8487E"/>
    <w:rsid w:val="00D92991"/>
    <w:rsid w:val="00D93987"/>
    <w:rsid w:val="00D939C3"/>
    <w:rsid w:val="00D94F3D"/>
    <w:rsid w:val="00DA13CC"/>
    <w:rsid w:val="00DA1C44"/>
    <w:rsid w:val="00DA4144"/>
    <w:rsid w:val="00DA4F7C"/>
    <w:rsid w:val="00DA79E0"/>
    <w:rsid w:val="00DB31AC"/>
    <w:rsid w:val="00DB3DCC"/>
    <w:rsid w:val="00DB5E0C"/>
    <w:rsid w:val="00DB67FF"/>
    <w:rsid w:val="00DB722B"/>
    <w:rsid w:val="00DB798F"/>
    <w:rsid w:val="00DC1C09"/>
    <w:rsid w:val="00DC3396"/>
    <w:rsid w:val="00DC40CE"/>
    <w:rsid w:val="00DC44C7"/>
    <w:rsid w:val="00DC5EC7"/>
    <w:rsid w:val="00DC6B51"/>
    <w:rsid w:val="00DD03E7"/>
    <w:rsid w:val="00DD0699"/>
    <w:rsid w:val="00DD08A2"/>
    <w:rsid w:val="00DD15B7"/>
    <w:rsid w:val="00DD27D2"/>
    <w:rsid w:val="00DD3E7D"/>
    <w:rsid w:val="00DD4292"/>
    <w:rsid w:val="00DD6F03"/>
    <w:rsid w:val="00DE3CA1"/>
    <w:rsid w:val="00DF1C58"/>
    <w:rsid w:val="00DF32E0"/>
    <w:rsid w:val="00DF435E"/>
    <w:rsid w:val="00DF639A"/>
    <w:rsid w:val="00DF6481"/>
    <w:rsid w:val="00DF6AE7"/>
    <w:rsid w:val="00DF7C4A"/>
    <w:rsid w:val="00E00D5D"/>
    <w:rsid w:val="00E054F6"/>
    <w:rsid w:val="00E11C1B"/>
    <w:rsid w:val="00E13BB0"/>
    <w:rsid w:val="00E13ECB"/>
    <w:rsid w:val="00E15DD2"/>
    <w:rsid w:val="00E16BB1"/>
    <w:rsid w:val="00E16BE4"/>
    <w:rsid w:val="00E20DE3"/>
    <w:rsid w:val="00E24110"/>
    <w:rsid w:val="00E2466E"/>
    <w:rsid w:val="00E32E5A"/>
    <w:rsid w:val="00E34D28"/>
    <w:rsid w:val="00E43370"/>
    <w:rsid w:val="00E43CCB"/>
    <w:rsid w:val="00E44C05"/>
    <w:rsid w:val="00E45E13"/>
    <w:rsid w:val="00E47378"/>
    <w:rsid w:val="00E47AAF"/>
    <w:rsid w:val="00E47F64"/>
    <w:rsid w:val="00E51DD3"/>
    <w:rsid w:val="00E62FC7"/>
    <w:rsid w:val="00E644CB"/>
    <w:rsid w:val="00E65A17"/>
    <w:rsid w:val="00E71A8E"/>
    <w:rsid w:val="00E7310E"/>
    <w:rsid w:val="00E7496F"/>
    <w:rsid w:val="00E7656A"/>
    <w:rsid w:val="00E7756D"/>
    <w:rsid w:val="00E7787E"/>
    <w:rsid w:val="00E77BBE"/>
    <w:rsid w:val="00E80694"/>
    <w:rsid w:val="00E84E1E"/>
    <w:rsid w:val="00E85369"/>
    <w:rsid w:val="00E960EE"/>
    <w:rsid w:val="00EA799A"/>
    <w:rsid w:val="00EA7DD7"/>
    <w:rsid w:val="00EB0532"/>
    <w:rsid w:val="00EB1000"/>
    <w:rsid w:val="00EB52B0"/>
    <w:rsid w:val="00EB6126"/>
    <w:rsid w:val="00EC7A94"/>
    <w:rsid w:val="00EC7C4F"/>
    <w:rsid w:val="00ED4C1B"/>
    <w:rsid w:val="00ED5F53"/>
    <w:rsid w:val="00ED6111"/>
    <w:rsid w:val="00ED6B53"/>
    <w:rsid w:val="00ED7E80"/>
    <w:rsid w:val="00EE1804"/>
    <w:rsid w:val="00EE2B72"/>
    <w:rsid w:val="00EE2D0E"/>
    <w:rsid w:val="00EE398E"/>
    <w:rsid w:val="00EE4352"/>
    <w:rsid w:val="00EE73EE"/>
    <w:rsid w:val="00EF153E"/>
    <w:rsid w:val="00EF2E62"/>
    <w:rsid w:val="00EF69DB"/>
    <w:rsid w:val="00F0077C"/>
    <w:rsid w:val="00F01D7A"/>
    <w:rsid w:val="00F02337"/>
    <w:rsid w:val="00F03237"/>
    <w:rsid w:val="00F11CD1"/>
    <w:rsid w:val="00F122FF"/>
    <w:rsid w:val="00F12527"/>
    <w:rsid w:val="00F16AED"/>
    <w:rsid w:val="00F2480C"/>
    <w:rsid w:val="00F26B43"/>
    <w:rsid w:val="00F307D8"/>
    <w:rsid w:val="00F31708"/>
    <w:rsid w:val="00F32F6F"/>
    <w:rsid w:val="00F348E9"/>
    <w:rsid w:val="00F440EE"/>
    <w:rsid w:val="00F47AEC"/>
    <w:rsid w:val="00F50424"/>
    <w:rsid w:val="00F5383D"/>
    <w:rsid w:val="00F57529"/>
    <w:rsid w:val="00F57ABA"/>
    <w:rsid w:val="00F60A56"/>
    <w:rsid w:val="00F65465"/>
    <w:rsid w:val="00F668B6"/>
    <w:rsid w:val="00F75980"/>
    <w:rsid w:val="00F7687D"/>
    <w:rsid w:val="00F80A46"/>
    <w:rsid w:val="00F82303"/>
    <w:rsid w:val="00F84DB0"/>
    <w:rsid w:val="00F853AE"/>
    <w:rsid w:val="00F87FE0"/>
    <w:rsid w:val="00F907E0"/>
    <w:rsid w:val="00F958EF"/>
    <w:rsid w:val="00F96014"/>
    <w:rsid w:val="00F97007"/>
    <w:rsid w:val="00F97E9F"/>
    <w:rsid w:val="00FA2896"/>
    <w:rsid w:val="00FA72CF"/>
    <w:rsid w:val="00FB041A"/>
    <w:rsid w:val="00FB3AF3"/>
    <w:rsid w:val="00FB4EC0"/>
    <w:rsid w:val="00FB585B"/>
    <w:rsid w:val="00FB7635"/>
    <w:rsid w:val="00FC3F16"/>
    <w:rsid w:val="00FC4116"/>
    <w:rsid w:val="00FC6F99"/>
    <w:rsid w:val="00FE0149"/>
    <w:rsid w:val="00FE08FE"/>
    <w:rsid w:val="00FE0A52"/>
    <w:rsid w:val="00FE38BB"/>
    <w:rsid w:val="00FE75A1"/>
    <w:rsid w:val="00FF0F06"/>
    <w:rsid w:val="00FF3666"/>
    <w:rsid w:val="00FF4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3507E2-336B-41E2-AAAB-3237B94E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24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A9A"/>
    <w:pPr>
      <w:spacing w:before="0"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18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1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118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118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A9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B11B2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B11B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character" w:customStyle="1" w:styleId="apple-converted-space">
    <w:name w:val="apple-converted-space"/>
    <w:basedOn w:val="DefaultParagraphFont"/>
    <w:rsid w:val="001E6EA8"/>
  </w:style>
  <w:style w:type="table" w:styleId="TableGrid">
    <w:name w:val="Table Grid"/>
    <w:basedOn w:val="TableNormal"/>
    <w:uiPriority w:val="59"/>
    <w:rsid w:val="00E16BE4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1">
    <w:name w:val="Normal1"/>
    <w:rsid w:val="00E47F64"/>
    <w:pPr>
      <w:spacing w:before="0" w:after="0" w:line="240" w:lineRule="auto"/>
    </w:pPr>
    <w:rPr>
      <w:rFonts w:ascii="Calibri" w:eastAsia="Calibri" w:hAnsi="Calibri" w:cs="Calibri"/>
      <w:color w:val="000000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23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316"/>
    <w:rPr>
      <w:rFonts w:ascii="Tahoma" w:eastAsia="Calibri" w:hAnsi="Tahoma" w:cs="Tahoma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50132C"/>
    <w:rPr>
      <w:i/>
      <w:iCs/>
    </w:rPr>
  </w:style>
  <w:style w:type="character" w:styleId="Hyperlink">
    <w:name w:val="Hyperlink"/>
    <w:basedOn w:val="DefaultParagraphFont"/>
    <w:uiPriority w:val="99"/>
    <w:unhideWhenUsed/>
    <w:rsid w:val="0050132C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8C1189"/>
    <w:pPr>
      <w:spacing w:before="0"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C11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C11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C1189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C1189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9E471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E4717"/>
    <w:rPr>
      <w:rFonts w:ascii="Calibri" w:eastAsia="Calibri" w:hAnsi="Calibri" w:cs="Arial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9E471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4717"/>
    <w:rPr>
      <w:rFonts w:ascii="Calibri" w:eastAsia="Calibri" w:hAnsi="Calibri" w:cs="Arial"/>
      <w:sz w:val="20"/>
      <w:szCs w:val="20"/>
      <w:lang w:val="en-US"/>
    </w:rPr>
  </w:style>
  <w:style w:type="paragraph" w:customStyle="1" w:styleId="Standard">
    <w:name w:val="Standard"/>
    <w:rsid w:val="00BD29BB"/>
    <w:pPr>
      <w:widowControl w:val="0"/>
      <w:suppressAutoHyphens/>
      <w:autoSpaceDN w:val="0"/>
      <w:spacing w:before="0" w:after="0" w:line="240" w:lineRule="auto"/>
      <w:textAlignment w:val="baseline"/>
    </w:pPr>
    <w:rPr>
      <w:rFonts w:ascii="Liberation Serif" w:eastAsia="Droid Sans" w:hAnsi="Liberation Serif" w:cs="FreeSans"/>
      <w:kern w:val="3"/>
      <w:sz w:val="24"/>
      <w:szCs w:val="24"/>
      <w:lang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BD29B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BD29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D29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29BB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BD29BB"/>
  </w:style>
  <w:style w:type="character" w:customStyle="1" w:styleId="o">
    <w:name w:val="o"/>
    <w:basedOn w:val="DefaultParagraphFont"/>
    <w:rsid w:val="00BD29BB"/>
  </w:style>
  <w:style w:type="character" w:customStyle="1" w:styleId="k">
    <w:name w:val="k"/>
    <w:basedOn w:val="DefaultParagraphFont"/>
    <w:rsid w:val="00BD29BB"/>
  </w:style>
  <w:style w:type="character" w:customStyle="1" w:styleId="na">
    <w:name w:val="na"/>
    <w:basedOn w:val="DefaultParagraphFont"/>
    <w:rsid w:val="00BD29BB"/>
  </w:style>
  <w:style w:type="character" w:customStyle="1" w:styleId="mi">
    <w:name w:val="mi"/>
    <w:basedOn w:val="DefaultParagraphFont"/>
    <w:rsid w:val="00BD29BB"/>
  </w:style>
  <w:style w:type="character" w:styleId="Strong">
    <w:name w:val="Strong"/>
    <w:basedOn w:val="DefaultParagraphFont"/>
    <w:uiPriority w:val="22"/>
    <w:qFormat/>
    <w:rsid w:val="00BD29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63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58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9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280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4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D0625B-8D92-4325-99A3-8D3B41C80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1</TotalTime>
  <Pages>7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JAYAPRAKASH</dc:creator>
  <cp:keywords/>
  <dc:description/>
  <cp:lastModifiedBy>IBMNVIDIA</cp:lastModifiedBy>
  <cp:revision>214</cp:revision>
  <dcterms:created xsi:type="dcterms:W3CDTF">2016-04-06T14:32:00Z</dcterms:created>
  <dcterms:modified xsi:type="dcterms:W3CDTF">2016-05-12T05:22:00Z</dcterms:modified>
</cp:coreProperties>
</file>